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3E43C" w14:textId="6C533F79" w:rsidR="008F33D2" w:rsidRPr="003732D5" w:rsidRDefault="00AA22DC" w:rsidP="00BA301E">
      <w:pPr>
        <w:spacing w:before="360" w:after="240"/>
        <w:jc w:val="center"/>
        <w:rPr>
          <w:rFonts w:ascii="Calibri" w:hAnsi="Calibri" w:cs="Calibri"/>
          <w:b/>
          <w:bCs/>
          <w:sz w:val="28"/>
          <w:szCs w:val="28"/>
        </w:rPr>
      </w:pPr>
      <w:r w:rsidRPr="003732D5">
        <w:rPr>
          <w:rFonts w:ascii="Calibri" w:hAnsi="Calibri" w:cs="Calibri"/>
          <w:b/>
          <w:bCs/>
          <w:sz w:val="28"/>
          <w:szCs w:val="28"/>
        </w:rPr>
        <w:t xml:space="preserve">SMART </w:t>
      </w:r>
      <w:r w:rsidR="19B8376E" w:rsidRPr="003732D5">
        <w:rPr>
          <w:rFonts w:ascii="Calibri" w:hAnsi="Calibri" w:cs="Calibri"/>
          <w:b/>
          <w:bCs/>
          <w:sz w:val="28"/>
          <w:szCs w:val="28"/>
        </w:rPr>
        <w:t>Goals Worksheet</w:t>
      </w:r>
    </w:p>
    <w:p w14:paraId="025F0644" w14:textId="77777777" w:rsidR="00E915C7" w:rsidRPr="003732D5" w:rsidRDefault="00E915C7" w:rsidP="00E915C7">
      <w:pPr>
        <w:rPr>
          <w:rFonts w:ascii="Calibri" w:hAnsi="Calibri" w:cs="Calibri"/>
          <w:b/>
          <w:bCs/>
        </w:rPr>
      </w:pPr>
      <w:r w:rsidRPr="003732D5">
        <w:rPr>
          <w:rFonts w:ascii="Calibri" w:hAnsi="Calibri" w:cs="Calibri"/>
          <w:b/>
          <w:bCs/>
        </w:rPr>
        <w:t>Name:</w:t>
      </w:r>
      <w:r w:rsidRPr="003732D5">
        <w:rPr>
          <w:rFonts w:ascii="Calibri" w:hAnsi="Calibri" w:cs="Calibri"/>
          <w:b/>
          <w:bCs/>
        </w:rPr>
        <w:tab/>
      </w:r>
      <w:r w:rsidRPr="003732D5">
        <w:rPr>
          <w:rFonts w:ascii="Calibri" w:hAnsi="Calibri" w:cs="Calibri"/>
          <w:b/>
          <w:bCs/>
        </w:rPr>
        <w:tab/>
      </w:r>
      <w:r w:rsidRPr="003732D5">
        <w:rPr>
          <w:rFonts w:ascii="Calibri" w:hAnsi="Calibri" w:cs="Calibri"/>
          <w:b/>
          <w:bCs/>
        </w:rPr>
        <w:tab/>
      </w:r>
      <w:r w:rsidRPr="003732D5">
        <w:rPr>
          <w:rFonts w:ascii="Calibri" w:hAnsi="Calibri" w:cs="Calibri"/>
          <w:b/>
          <w:bCs/>
        </w:rPr>
        <w:tab/>
      </w:r>
      <w:r w:rsidRPr="003732D5">
        <w:rPr>
          <w:rFonts w:ascii="Calibri" w:hAnsi="Calibri" w:cs="Calibri"/>
          <w:b/>
          <w:bCs/>
        </w:rPr>
        <w:tab/>
      </w:r>
      <w:r w:rsidRPr="003732D5">
        <w:rPr>
          <w:rFonts w:ascii="Calibri" w:hAnsi="Calibri" w:cs="Calibri"/>
          <w:b/>
          <w:bCs/>
        </w:rPr>
        <w:tab/>
      </w:r>
      <w:r w:rsidRPr="003732D5">
        <w:rPr>
          <w:rFonts w:ascii="Calibri" w:hAnsi="Calibri" w:cs="Calibri"/>
          <w:b/>
          <w:bCs/>
        </w:rPr>
        <w:tab/>
      </w:r>
      <w:r w:rsidRPr="003732D5">
        <w:rPr>
          <w:rFonts w:ascii="Calibri" w:hAnsi="Calibri" w:cs="Calibri"/>
          <w:b/>
          <w:bCs/>
        </w:rPr>
        <w:tab/>
        <w:t>Date:</w:t>
      </w:r>
    </w:p>
    <w:p w14:paraId="4D36760F" w14:textId="77777777" w:rsidR="00AD5549" w:rsidRPr="003732D5" w:rsidRDefault="00AD5549" w:rsidP="00AD5549">
      <w:pPr>
        <w:spacing w:after="0"/>
        <w:rPr>
          <w:rFonts w:ascii="Calibri" w:hAnsi="Calibri" w:cs="Calibri"/>
          <w:b/>
          <w:bCs/>
        </w:rPr>
      </w:pPr>
      <w:r w:rsidRPr="003732D5">
        <w:rPr>
          <w:rFonts w:ascii="Calibri" w:hAnsi="Calibri" w:cs="Calibri"/>
          <w:b/>
          <w:bCs/>
        </w:rPr>
        <w:t>Directions</w:t>
      </w:r>
    </w:p>
    <w:p w14:paraId="1F5BD53E" w14:textId="27A51ECF" w:rsidR="003E556C" w:rsidRPr="003732D5" w:rsidRDefault="00511D34" w:rsidP="00AD5549">
      <w:pPr>
        <w:spacing w:after="0"/>
        <w:rPr>
          <w:rFonts w:ascii="Calibri" w:hAnsi="Calibri" w:cs="Calibri"/>
        </w:rPr>
      </w:pPr>
      <w:r w:rsidRPr="003732D5">
        <w:rPr>
          <w:rFonts w:ascii="Calibri" w:hAnsi="Calibri" w:cs="Calibri"/>
        </w:rPr>
        <w:t>I</w:t>
      </w:r>
      <w:r w:rsidR="003E556C" w:rsidRPr="003732D5">
        <w:rPr>
          <w:rFonts w:ascii="Calibri" w:hAnsi="Calibri" w:cs="Calibri"/>
        </w:rPr>
        <w:t>dentify two or three overarching goals for your farm/ranch trans</w:t>
      </w:r>
      <w:r w:rsidR="00C91AC6" w:rsidRPr="003732D5">
        <w:rPr>
          <w:rFonts w:ascii="Calibri" w:hAnsi="Calibri" w:cs="Calibri"/>
        </w:rPr>
        <w:t>fer</w:t>
      </w:r>
      <w:r w:rsidR="003E556C" w:rsidRPr="003732D5">
        <w:rPr>
          <w:rFonts w:ascii="Calibri" w:hAnsi="Calibri" w:cs="Calibri"/>
        </w:rPr>
        <w:t xml:space="preserve"> situation</w:t>
      </w:r>
      <w:r w:rsidR="00FC574A" w:rsidRPr="003732D5">
        <w:rPr>
          <w:rFonts w:ascii="Calibri" w:hAnsi="Calibri" w:cs="Calibri"/>
        </w:rPr>
        <w:t xml:space="preserve">, whether you are in the position of acquiring or transferring agricultural land and or a farm/ranch business. </w:t>
      </w:r>
      <w:r w:rsidR="003E556C" w:rsidRPr="003732D5">
        <w:rPr>
          <w:rFonts w:ascii="Calibri" w:hAnsi="Calibri" w:cs="Calibri"/>
        </w:rPr>
        <w:t xml:space="preserve"> </w:t>
      </w:r>
      <w:r w:rsidR="00FC574A" w:rsidRPr="003732D5">
        <w:rPr>
          <w:rFonts w:ascii="Calibri" w:hAnsi="Calibri" w:cs="Calibri"/>
        </w:rPr>
        <w:t xml:space="preserve">Make sure they move your vision forward and reflect your values. </w:t>
      </w:r>
      <w:r w:rsidR="00D77C3E" w:rsidRPr="003732D5">
        <w:rPr>
          <w:rFonts w:ascii="Calibri" w:hAnsi="Calibri" w:cs="Calibri"/>
        </w:rPr>
        <w:t>Then r</w:t>
      </w:r>
      <w:r w:rsidR="003E556C" w:rsidRPr="003732D5">
        <w:rPr>
          <w:rFonts w:ascii="Calibri" w:hAnsi="Calibri" w:cs="Calibri"/>
        </w:rPr>
        <w:t>efer to the SMART Goals Information Sheet to make those goals “SMART.”</w:t>
      </w:r>
      <w:r w:rsidR="004737B2" w:rsidRPr="003732D5">
        <w:rPr>
          <w:rFonts w:ascii="Calibri" w:hAnsi="Calibri" w:cs="Calibri"/>
        </w:rPr>
        <w:t xml:space="preserve"> </w:t>
      </w:r>
      <w:r w:rsidR="00D77C3E" w:rsidRPr="003732D5">
        <w:rPr>
          <w:rFonts w:ascii="Calibri" w:hAnsi="Calibri" w:cs="Calibri"/>
        </w:rPr>
        <w:t xml:space="preserve">End by </w:t>
      </w:r>
      <w:r w:rsidRPr="003732D5">
        <w:rPr>
          <w:rFonts w:ascii="Calibri" w:hAnsi="Calibri" w:cs="Calibri"/>
        </w:rPr>
        <w:t>s</w:t>
      </w:r>
      <w:r w:rsidR="004737B2" w:rsidRPr="003732D5">
        <w:rPr>
          <w:rFonts w:ascii="Calibri" w:hAnsi="Calibri" w:cs="Calibri"/>
        </w:rPr>
        <w:t>ummariz</w:t>
      </w:r>
      <w:r w:rsidR="00D77C3E" w:rsidRPr="003732D5">
        <w:rPr>
          <w:rFonts w:ascii="Calibri" w:hAnsi="Calibri" w:cs="Calibri"/>
        </w:rPr>
        <w:t>ing your</w:t>
      </w:r>
      <w:r w:rsidR="004737B2" w:rsidRPr="003732D5">
        <w:rPr>
          <w:rFonts w:ascii="Calibri" w:hAnsi="Calibri" w:cs="Calibri"/>
        </w:rPr>
        <w:t xml:space="preserve"> goal</w:t>
      </w:r>
      <w:r w:rsidR="00D77C3E" w:rsidRPr="003732D5">
        <w:rPr>
          <w:rFonts w:ascii="Calibri" w:hAnsi="Calibri" w:cs="Calibri"/>
        </w:rPr>
        <w:t>s</w:t>
      </w:r>
      <w:r w:rsidR="004737B2" w:rsidRPr="003732D5">
        <w:rPr>
          <w:rFonts w:ascii="Calibri" w:hAnsi="Calibri" w:cs="Calibri"/>
        </w:rPr>
        <w:t xml:space="preserve"> in a </w:t>
      </w:r>
      <w:r w:rsidR="00D77C3E" w:rsidRPr="003732D5">
        <w:rPr>
          <w:rFonts w:ascii="Calibri" w:hAnsi="Calibri" w:cs="Calibri"/>
        </w:rPr>
        <w:t xml:space="preserve">clear </w:t>
      </w:r>
      <w:r w:rsidR="004737B2" w:rsidRPr="003732D5">
        <w:rPr>
          <w:rFonts w:ascii="Calibri" w:hAnsi="Calibri" w:cs="Calibri"/>
        </w:rPr>
        <w:t>statement.</w:t>
      </w:r>
    </w:p>
    <w:p w14:paraId="23F01548" w14:textId="77777777" w:rsidR="003E556C" w:rsidRPr="003732D5" w:rsidRDefault="003E556C" w:rsidP="00AD5549">
      <w:pPr>
        <w:spacing w:after="0"/>
        <w:rPr>
          <w:rFonts w:ascii="Calibri" w:hAnsi="Calibri" w:cs="Calibri"/>
          <w:b/>
          <w:bCs/>
        </w:rPr>
      </w:pPr>
    </w:p>
    <w:p w14:paraId="68B13B2F" w14:textId="232E9521" w:rsidR="0050472E" w:rsidRPr="003732D5" w:rsidRDefault="003F4C05" w:rsidP="004909CE">
      <w:pPr>
        <w:spacing w:after="0"/>
        <w:rPr>
          <w:rFonts w:ascii="Calibri" w:hAnsi="Calibri" w:cs="Calibri"/>
        </w:rPr>
      </w:pPr>
      <w:r w:rsidRPr="003732D5">
        <w:rPr>
          <w:rFonts w:ascii="Calibri" w:hAnsi="Calibri" w:cs="Calibri"/>
        </w:rPr>
        <w:t xml:space="preserve">1. </w:t>
      </w:r>
      <w:r w:rsidR="00285734" w:rsidRPr="003732D5">
        <w:rPr>
          <w:rFonts w:ascii="Calibri" w:hAnsi="Calibri" w:cs="Calibri"/>
        </w:rPr>
        <w:t>Identify</w:t>
      </w:r>
      <w:r w:rsidR="009C09DB" w:rsidRPr="003732D5">
        <w:rPr>
          <w:rFonts w:ascii="Calibri" w:hAnsi="Calibri" w:cs="Calibri"/>
        </w:rPr>
        <w:t xml:space="preserve"> </w:t>
      </w:r>
      <w:r w:rsidR="00B55897" w:rsidRPr="003732D5">
        <w:rPr>
          <w:rFonts w:ascii="Calibri" w:hAnsi="Calibri" w:cs="Calibri"/>
        </w:rPr>
        <w:t xml:space="preserve">up to </w:t>
      </w:r>
      <w:r w:rsidR="009C09DB" w:rsidRPr="003732D5">
        <w:rPr>
          <w:rFonts w:ascii="Calibri" w:hAnsi="Calibri" w:cs="Calibri"/>
        </w:rPr>
        <w:t xml:space="preserve">three overarching goals for </w:t>
      </w:r>
      <w:r w:rsidR="00285734" w:rsidRPr="003732D5">
        <w:rPr>
          <w:rFonts w:ascii="Calibri" w:hAnsi="Calibri" w:cs="Calibri"/>
        </w:rPr>
        <w:t>your farm/ranch trans</w:t>
      </w:r>
      <w:r w:rsidR="00C91AC6" w:rsidRPr="003732D5">
        <w:rPr>
          <w:rFonts w:ascii="Calibri" w:hAnsi="Calibri" w:cs="Calibri"/>
        </w:rPr>
        <w:t>fer</w:t>
      </w:r>
      <w:r w:rsidR="00FC574A" w:rsidRPr="003732D5">
        <w:rPr>
          <w:rFonts w:ascii="Calibri" w:hAnsi="Calibri" w:cs="Calibri"/>
        </w:rPr>
        <w:t>:</w:t>
      </w:r>
      <w:r w:rsidR="00285734" w:rsidRPr="003732D5">
        <w:rPr>
          <w:rFonts w:ascii="Calibri" w:hAnsi="Calibri" w:cs="Calibri"/>
        </w:rPr>
        <w:t xml:space="preserve"> </w:t>
      </w:r>
    </w:p>
    <w:p w14:paraId="48B9B456" w14:textId="77777777" w:rsidR="00A43BBB" w:rsidRPr="003732D5" w:rsidRDefault="00A43BBB" w:rsidP="6997DA27">
      <w:pPr>
        <w:spacing w:after="120"/>
        <w:rPr>
          <w:rFonts w:ascii="Calibri" w:hAnsi="Calibri" w:cs="Calibri"/>
        </w:rPr>
      </w:pPr>
    </w:p>
    <w:p w14:paraId="47EF4D95" w14:textId="42564CF4" w:rsidR="00C4581F" w:rsidRPr="003732D5" w:rsidRDefault="003F4C05" w:rsidP="6997DA27">
      <w:pPr>
        <w:spacing w:after="120"/>
        <w:rPr>
          <w:rFonts w:ascii="Calibri" w:hAnsi="Calibri" w:cs="Calibri"/>
        </w:rPr>
      </w:pPr>
      <w:r w:rsidRPr="003732D5">
        <w:rPr>
          <w:rFonts w:ascii="Calibri" w:hAnsi="Calibri" w:cs="Calibri"/>
        </w:rPr>
        <w:t>2.</w:t>
      </w:r>
      <w:r w:rsidR="004909CE">
        <w:rPr>
          <w:rFonts w:ascii="Calibri" w:hAnsi="Calibri" w:cs="Calibri"/>
        </w:rPr>
        <w:t xml:space="preserve"> Then</w:t>
      </w:r>
      <w:r w:rsidR="6BF81219" w:rsidRPr="003732D5">
        <w:rPr>
          <w:rFonts w:ascii="Calibri" w:hAnsi="Calibri" w:cs="Calibri"/>
        </w:rPr>
        <w:t>, make your goal</w:t>
      </w:r>
      <w:r w:rsidR="00156C4E">
        <w:rPr>
          <w:rFonts w:ascii="Calibri" w:hAnsi="Calibri" w:cs="Calibri"/>
        </w:rPr>
        <w:t>s</w:t>
      </w:r>
      <w:r w:rsidR="6BF81219" w:rsidRPr="003732D5">
        <w:rPr>
          <w:rFonts w:ascii="Calibri" w:hAnsi="Calibri" w:cs="Calibri"/>
        </w:rPr>
        <w:t xml:space="preserve"> </w:t>
      </w:r>
      <w:r w:rsidR="00D03E64" w:rsidRPr="003732D5">
        <w:rPr>
          <w:rFonts w:ascii="Calibri" w:hAnsi="Calibri" w:cs="Calibri"/>
        </w:rPr>
        <w:t>“</w:t>
      </w:r>
      <w:r w:rsidR="6BF81219" w:rsidRPr="003732D5">
        <w:rPr>
          <w:rFonts w:ascii="Calibri" w:hAnsi="Calibri" w:cs="Calibri"/>
        </w:rPr>
        <w:t>SMART</w:t>
      </w:r>
      <w:r w:rsidR="00D03E64" w:rsidRPr="003732D5">
        <w:rPr>
          <w:rFonts w:ascii="Calibri" w:hAnsi="Calibri" w:cs="Calibri"/>
        </w:rPr>
        <w:t>”</w:t>
      </w:r>
      <w:r w:rsidR="6AFE13B6" w:rsidRPr="003732D5">
        <w:rPr>
          <w:rFonts w:ascii="Calibri" w:hAnsi="Calibri" w:cs="Calibri"/>
        </w:rPr>
        <w:t xml:space="preserve"> by breaking </w:t>
      </w:r>
      <w:r w:rsidR="007A5760" w:rsidRPr="003732D5">
        <w:rPr>
          <w:rFonts w:ascii="Calibri" w:hAnsi="Calibri" w:cs="Calibri"/>
        </w:rPr>
        <w:t xml:space="preserve">it </w:t>
      </w:r>
      <w:r w:rsidR="6AFE13B6" w:rsidRPr="003732D5">
        <w:rPr>
          <w:rFonts w:ascii="Calibri" w:hAnsi="Calibri" w:cs="Calibri"/>
        </w:rPr>
        <w:t xml:space="preserve">down into </w:t>
      </w:r>
      <w:r w:rsidR="68E51756" w:rsidRPr="003732D5">
        <w:rPr>
          <w:rFonts w:ascii="Calibri" w:hAnsi="Calibri" w:cs="Calibri"/>
        </w:rPr>
        <w:t>Specific, Measurable, Attainable, Results-Oriented, Timely</w:t>
      </w:r>
      <w:r w:rsidR="6AFE13B6" w:rsidRPr="003732D5">
        <w:rPr>
          <w:rFonts w:ascii="Calibri" w:hAnsi="Calibri" w:cs="Calibri"/>
        </w:rPr>
        <w:t xml:space="preserve"> steps</w:t>
      </w:r>
      <w:r w:rsidR="6BF81219" w:rsidRPr="003732D5">
        <w:rPr>
          <w:rFonts w:ascii="Calibri" w:hAnsi="Calibri" w:cs="Calibri"/>
        </w:rPr>
        <w:t>.</w:t>
      </w:r>
    </w:p>
    <w:p w14:paraId="75E03CF1" w14:textId="77777777" w:rsidR="004909CE" w:rsidRDefault="004909CE" w:rsidP="6997DA27">
      <w:pPr>
        <w:spacing w:after="120"/>
        <w:rPr>
          <w:rFonts w:ascii="Calibri" w:hAnsi="Calibri" w:cs="Calibri"/>
          <w:b/>
          <w:bCs/>
        </w:rPr>
      </w:pPr>
    </w:p>
    <w:p w14:paraId="5E8F1D76" w14:textId="0F5974BD" w:rsidR="00DE2C91" w:rsidRPr="003732D5" w:rsidRDefault="003663EB" w:rsidP="6997DA27">
      <w:pPr>
        <w:spacing w:after="120"/>
        <w:rPr>
          <w:rFonts w:ascii="Calibri" w:hAnsi="Calibri" w:cs="Calibri"/>
          <w:b/>
          <w:bCs/>
        </w:rPr>
      </w:pPr>
      <w:r w:rsidRPr="003732D5">
        <w:rPr>
          <w:rFonts w:ascii="Calibri" w:hAnsi="Calibri" w:cs="Calibri"/>
          <w:b/>
          <w:bCs/>
        </w:rPr>
        <w:t xml:space="preserve">GOAL </w:t>
      </w:r>
      <w:r w:rsidR="00257D9F" w:rsidRPr="003732D5">
        <w:rPr>
          <w:rFonts w:ascii="Calibri" w:hAnsi="Calibri" w:cs="Calibri"/>
          <w:b/>
          <w:bCs/>
        </w:rPr>
        <w:t>1</w:t>
      </w:r>
      <w:r w:rsidR="008E7E89" w:rsidRPr="003732D5">
        <w:rPr>
          <w:rFonts w:ascii="Calibri" w:hAnsi="Calibri" w:cs="Calibri"/>
          <w:b/>
          <w:bCs/>
        </w:rPr>
        <w:t xml:space="preserve">: </w:t>
      </w:r>
    </w:p>
    <w:p w14:paraId="3B69C28F" w14:textId="77777777" w:rsidR="00A43BBB" w:rsidRPr="003732D5" w:rsidRDefault="583EAA7F" w:rsidP="00D3734D">
      <w:pPr>
        <w:pStyle w:val="ListParagraph"/>
        <w:numPr>
          <w:ilvl w:val="0"/>
          <w:numId w:val="21"/>
        </w:numPr>
        <w:spacing w:after="120"/>
        <w:rPr>
          <w:rFonts w:ascii="Calibri" w:eastAsiaTheme="minorEastAsia" w:hAnsi="Calibri" w:cs="Calibri"/>
        </w:rPr>
      </w:pPr>
      <w:r w:rsidRPr="003732D5">
        <w:rPr>
          <w:rFonts w:ascii="Calibri" w:hAnsi="Calibri" w:cs="Calibri"/>
        </w:rPr>
        <w:t>SPECIFIC: Who? What? Where? Why?</w:t>
      </w:r>
    </w:p>
    <w:p w14:paraId="1A076790" w14:textId="77777777" w:rsidR="00A43BBB" w:rsidRPr="003732D5" w:rsidRDefault="00A43BBB" w:rsidP="00A43BBB">
      <w:pPr>
        <w:spacing w:after="120"/>
        <w:rPr>
          <w:rFonts w:ascii="Calibri" w:hAnsi="Calibri" w:cs="Calibri"/>
        </w:rPr>
      </w:pPr>
    </w:p>
    <w:p w14:paraId="624D070C" w14:textId="70B63B21" w:rsidR="00DE2C91" w:rsidRPr="003732D5" w:rsidRDefault="00DE2C91" w:rsidP="00A43BBB">
      <w:pPr>
        <w:spacing w:after="120"/>
        <w:rPr>
          <w:rFonts w:ascii="Calibri" w:eastAsiaTheme="minorEastAsia" w:hAnsi="Calibri" w:cs="Calibri"/>
        </w:rPr>
      </w:pPr>
      <w:r w:rsidRPr="003732D5">
        <w:rPr>
          <w:rFonts w:ascii="Calibri" w:hAnsi="Calibri" w:cs="Calibri"/>
        </w:rPr>
        <w:tab/>
      </w:r>
    </w:p>
    <w:p w14:paraId="22BFC868" w14:textId="3BCFFC81" w:rsidR="003A617C" w:rsidRPr="003732D5" w:rsidRDefault="583EAA7F" w:rsidP="00A43BBB">
      <w:pPr>
        <w:pStyle w:val="ListParagraph"/>
        <w:numPr>
          <w:ilvl w:val="0"/>
          <w:numId w:val="21"/>
        </w:numPr>
        <w:spacing w:after="120"/>
        <w:rPr>
          <w:rFonts w:ascii="Calibri" w:hAnsi="Calibri" w:cs="Calibri"/>
        </w:rPr>
      </w:pPr>
      <w:r w:rsidRPr="003732D5">
        <w:rPr>
          <w:rFonts w:ascii="Calibri" w:hAnsi="Calibri" w:cs="Calibri"/>
        </w:rPr>
        <w:t>MEASURABLE: How much?</w:t>
      </w:r>
      <w:r w:rsidR="009228FB" w:rsidRPr="003732D5">
        <w:rPr>
          <w:rFonts w:ascii="Calibri" w:hAnsi="Calibri" w:cs="Calibri"/>
        </w:rPr>
        <w:t xml:space="preserve"> </w:t>
      </w:r>
    </w:p>
    <w:p w14:paraId="4E51320D" w14:textId="77777777" w:rsidR="00A43BBB" w:rsidRPr="003732D5" w:rsidRDefault="00A43BBB" w:rsidP="00A43BBB">
      <w:pPr>
        <w:spacing w:after="120"/>
        <w:rPr>
          <w:rFonts w:ascii="Calibri" w:hAnsi="Calibri" w:cs="Calibri"/>
        </w:rPr>
      </w:pPr>
    </w:p>
    <w:p w14:paraId="04D099CC" w14:textId="77777777" w:rsidR="00A43BBB" w:rsidRPr="003732D5" w:rsidRDefault="00A43BBB" w:rsidP="00A43BBB">
      <w:pPr>
        <w:spacing w:after="120"/>
        <w:rPr>
          <w:rFonts w:ascii="Calibri" w:hAnsi="Calibri" w:cs="Calibri"/>
        </w:rPr>
      </w:pPr>
    </w:p>
    <w:p w14:paraId="7CDF571C" w14:textId="51124718" w:rsidR="00D66B69" w:rsidRPr="003732D5" w:rsidRDefault="583EAA7F" w:rsidP="00D3734D">
      <w:pPr>
        <w:pStyle w:val="ListParagraph"/>
        <w:numPr>
          <w:ilvl w:val="0"/>
          <w:numId w:val="21"/>
        </w:numPr>
        <w:spacing w:after="120"/>
        <w:rPr>
          <w:rFonts w:ascii="Calibri" w:hAnsi="Calibri" w:cs="Calibri"/>
        </w:rPr>
      </w:pPr>
      <w:r w:rsidRPr="003732D5">
        <w:rPr>
          <w:rFonts w:ascii="Calibri" w:hAnsi="Calibri" w:cs="Calibri"/>
        </w:rPr>
        <w:t>ATTAINABLE: How? What steps or tools are needed?</w:t>
      </w:r>
    </w:p>
    <w:p w14:paraId="55946123" w14:textId="77777777" w:rsidR="00A43BBB" w:rsidRPr="003732D5" w:rsidRDefault="00A43BBB" w:rsidP="00A43BBB">
      <w:pPr>
        <w:spacing w:after="120"/>
        <w:rPr>
          <w:rFonts w:ascii="Calibri" w:hAnsi="Calibri" w:cs="Calibri"/>
        </w:rPr>
      </w:pPr>
    </w:p>
    <w:p w14:paraId="39782769" w14:textId="77777777" w:rsidR="00A43BBB" w:rsidRPr="003732D5" w:rsidRDefault="00A43BBB" w:rsidP="00A43BBB">
      <w:pPr>
        <w:spacing w:after="120"/>
        <w:rPr>
          <w:rFonts w:ascii="Calibri" w:hAnsi="Calibri" w:cs="Calibri"/>
        </w:rPr>
      </w:pPr>
    </w:p>
    <w:p w14:paraId="1FD45539" w14:textId="77777777" w:rsidR="00A43BBB" w:rsidRPr="003732D5" w:rsidRDefault="583EAA7F" w:rsidP="00D3734D">
      <w:pPr>
        <w:pStyle w:val="ListParagraph"/>
        <w:numPr>
          <w:ilvl w:val="0"/>
          <w:numId w:val="21"/>
        </w:numPr>
        <w:spacing w:after="120"/>
        <w:rPr>
          <w:rFonts w:ascii="Calibri" w:hAnsi="Calibri" w:cs="Calibri"/>
        </w:rPr>
      </w:pPr>
      <w:r w:rsidRPr="003732D5">
        <w:rPr>
          <w:rFonts w:ascii="Calibri" w:hAnsi="Calibri" w:cs="Calibri"/>
        </w:rPr>
        <w:t xml:space="preserve">RESULTS-ORIENTED: </w:t>
      </w:r>
      <w:r w:rsidR="00D57D19" w:rsidRPr="003732D5">
        <w:rPr>
          <w:rFonts w:ascii="Calibri" w:hAnsi="Calibri" w:cs="Calibri"/>
        </w:rPr>
        <w:t>D</w:t>
      </w:r>
      <w:r w:rsidRPr="003732D5">
        <w:rPr>
          <w:rFonts w:ascii="Calibri" w:hAnsi="Calibri" w:cs="Calibri"/>
        </w:rPr>
        <w:t>oes it get me where I want to go?</w:t>
      </w:r>
      <w:r w:rsidR="00DE2C91" w:rsidRPr="003732D5">
        <w:rPr>
          <w:rFonts w:ascii="Calibri" w:hAnsi="Calibri" w:cs="Calibri"/>
        </w:rPr>
        <w:tab/>
      </w:r>
    </w:p>
    <w:p w14:paraId="1600C2E9" w14:textId="77777777" w:rsidR="00A43BBB" w:rsidRPr="003732D5" w:rsidRDefault="00A43BBB" w:rsidP="00A43BBB">
      <w:pPr>
        <w:spacing w:after="120"/>
        <w:rPr>
          <w:rFonts w:ascii="Calibri" w:hAnsi="Calibri" w:cs="Calibri"/>
        </w:rPr>
      </w:pPr>
    </w:p>
    <w:p w14:paraId="648A50AB" w14:textId="5409C614" w:rsidR="00D3734D" w:rsidRPr="003732D5" w:rsidRDefault="583EAA7F" w:rsidP="00A43BBB">
      <w:pPr>
        <w:spacing w:after="120"/>
        <w:rPr>
          <w:rFonts w:ascii="Calibri" w:hAnsi="Calibri" w:cs="Calibri"/>
        </w:rPr>
      </w:pPr>
      <w:r w:rsidRPr="003732D5">
        <w:rPr>
          <w:rFonts w:ascii="Calibri" w:hAnsi="Calibri" w:cs="Calibri"/>
        </w:rPr>
        <w:t xml:space="preserve"> </w:t>
      </w:r>
    </w:p>
    <w:p w14:paraId="711FD69B" w14:textId="5C072C0D" w:rsidR="00D3734D" w:rsidRPr="003732D5" w:rsidRDefault="583EAA7F" w:rsidP="00A43BBB">
      <w:pPr>
        <w:pStyle w:val="ListParagraph"/>
        <w:numPr>
          <w:ilvl w:val="0"/>
          <w:numId w:val="21"/>
        </w:numPr>
        <w:spacing w:after="120"/>
        <w:rPr>
          <w:rFonts w:ascii="Calibri" w:hAnsi="Calibri" w:cs="Calibri"/>
        </w:rPr>
      </w:pPr>
      <w:r w:rsidRPr="003732D5">
        <w:rPr>
          <w:rFonts w:ascii="Calibri" w:hAnsi="Calibri" w:cs="Calibri"/>
        </w:rPr>
        <w:t>TIMELY: By When?</w:t>
      </w:r>
    </w:p>
    <w:p w14:paraId="242DA633" w14:textId="77777777" w:rsidR="00A43BBB" w:rsidRPr="003732D5" w:rsidRDefault="00A43BBB" w:rsidP="00A43BBB">
      <w:pPr>
        <w:spacing w:after="120"/>
        <w:rPr>
          <w:rFonts w:ascii="Calibri" w:hAnsi="Calibri" w:cs="Calibri"/>
        </w:rPr>
      </w:pPr>
    </w:p>
    <w:p w14:paraId="76AA3A61" w14:textId="77777777" w:rsidR="00A43BBB" w:rsidRPr="003732D5" w:rsidRDefault="00A43BBB" w:rsidP="00A43BBB">
      <w:pPr>
        <w:spacing w:after="120"/>
        <w:rPr>
          <w:rFonts w:ascii="Calibri" w:hAnsi="Calibri" w:cs="Calibri"/>
        </w:rPr>
      </w:pPr>
    </w:p>
    <w:p w14:paraId="29A60786" w14:textId="77777777" w:rsidR="00A43BBB" w:rsidRPr="003732D5" w:rsidRDefault="009E67A8">
      <w:pPr>
        <w:rPr>
          <w:rFonts w:ascii="Calibri" w:hAnsi="Calibri" w:cs="Calibri"/>
        </w:rPr>
      </w:pPr>
      <w:r w:rsidRPr="003732D5">
        <w:rPr>
          <w:rFonts w:ascii="Calibri" w:hAnsi="Calibri" w:cs="Calibri"/>
        </w:rPr>
        <w:t>Summarize</w:t>
      </w:r>
      <w:r w:rsidR="004737B2" w:rsidRPr="003732D5">
        <w:rPr>
          <w:rFonts w:ascii="Calibri" w:hAnsi="Calibri" w:cs="Calibri"/>
        </w:rPr>
        <w:t xml:space="preserve"> t</w:t>
      </w:r>
      <w:r w:rsidR="00A43BBB" w:rsidRPr="003732D5">
        <w:rPr>
          <w:rFonts w:ascii="Calibri" w:hAnsi="Calibri" w:cs="Calibri"/>
        </w:rPr>
        <w:t>he</w:t>
      </w:r>
      <w:r w:rsidR="004737B2" w:rsidRPr="003732D5">
        <w:rPr>
          <w:rFonts w:ascii="Calibri" w:hAnsi="Calibri" w:cs="Calibri"/>
        </w:rPr>
        <w:t xml:space="preserve"> goal in a </w:t>
      </w:r>
      <w:r w:rsidR="00F92045" w:rsidRPr="003732D5">
        <w:rPr>
          <w:rFonts w:ascii="Calibri" w:hAnsi="Calibri" w:cs="Calibri"/>
        </w:rPr>
        <w:t xml:space="preserve">1 sentence </w:t>
      </w:r>
      <w:r w:rsidR="004737B2" w:rsidRPr="003732D5">
        <w:rPr>
          <w:rFonts w:ascii="Calibri" w:hAnsi="Calibri" w:cs="Calibri"/>
        </w:rPr>
        <w:t xml:space="preserve">statement: </w:t>
      </w:r>
    </w:p>
    <w:p w14:paraId="36EB6FC2" w14:textId="77777777" w:rsidR="00F92045" w:rsidRPr="003732D5" w:rsidRDefault="00F92045" w:rsidP="00545B77">
      <w:pPr>
        <w:rPr>
          <w:rFonts w:ascii="Calibri" w:hAnsi="Calibri" w:cs="Calibri"/>
          <w:b/>
          <w:bCs/>
        </w:rPr>
      </w:pPr>
    </w:p>
    <w:p w14:paraId="06627614" w14:textId="77777777" w:rsidR="00A4722D" w:rsidRPr="003732D5" w:rsidRDefault="00A4722D" w:rsidP="00545B77">
      <w:pPr>
        <w:rPr>
          <w:rFonts w:ascii="Calibri" w:hAnsi="Calibri" w:cs="Calibri"/>
          <w:b/>
          <w:bCs/>
        </w:rPr>
      </w:pPr>
    </w:p>
    <w:p w14:paraId="7AF844FE" w14:textId="77777777" w:rsidR="00A4722D" w:rsidRPr="003732D5" w:rsidRDefault="00A4722D" w:rsidP="00545B77">
      <w:pPr>
        <w:rPr>
          <w:rFonts w:ascii="Calibri" w:hAnsi="Calibri" w:cs="Calibri"/>
          <w:b/>
          <w:bCs/>
        </w:rPr>
      </w:pPr>
    </w:p>
    <w:p w14:paraId="227B4186" w14:textId="77777777" w:rsidR="00A4722D" w:rsidRPr="003732D5" w:rsidRDefault="00A4722D" w:rsidP="00545B77">
      <w:pPr>
        <w:rPr>
          <w:rFonts w:ascii="Calibri" w:hAnsi="Calibri" w:cs="Calibri"/>
          <w:b/>
          <w:bCs/>
        </w:rPr>
      </w:pPr>
    </w:p>
    <w:p w14:paraId="65A2135D" w14:textId="77777777" w:rsidR="00A4722D" w:rsidRPr="003732D5" w:rsidRDefault="00A4722D" w:rsidP="00545B77">
      <w:pPr>
        <w:rPr>
          <w:rFonts w:ascii="Calibri" w:hAnsi="Calibri" w:cs="Calibri"/>
          <w:b/>
          <w:bCs/>
        </w:rPr>
      </w:pPr>
    </w:p>
    <w:p w14:paraId="6C72BDFC" w14:textId="0BB1969B" w:rsidR="00150ED5" w:rsidRPr="003732D5" w:rsidRDefault="3E078BA9" w:rsidP="00545B77">
      <w:pPr>
        <w:rPr>
          <w:rFonts w:ascii="Calibri" w:hAnsi="Calibri" w:cs="Calibri"/>
          <w:b/>
          <w:bCs/>
        </w:rPr>
      </w:pPr>
      <w:r w:rsidRPr="003732D5">
        <w:rPr>
          <w:rFonts w:ascii="Calibri" w:hAnsi="Calibri" w:cs="Calibri"/>
          <w:b/>
          <w:bCs/>
        </w:rPr>
        <w:t>GOAL 2</w:t>
      </w:r>
      <w:r w:rsidR="55D26097" w:rsidRPr="003732D5">
        <w:rPr>
          <w:rFonts w:ascii="Calibri" w:hAnsi="Calibri" w:cs="Calibri"/>
          <w:b/>
          <w:bCs/>
        </w:rPr>
        <w:t>:</w:t>
      </w:r>
    </w:p>
    <w:p w14:paraId="798A3BCE" w14:textId="707CE4B1" w:rsidR="00A43BBB" w:rsidRPr="003732D5" w:rsidRDefault="306DBA3D" w:rsidP="00D3734D">
      <w:pPr>
        <w:pStyle w:val="ListParagraph"/>
        <w:numPr>
          <w:ilvl w:val="0"/>
          <w:numId w:val="22"/>
        </w:numPr>
        <w:spacing w:after="120"/>
        <w:rPr>
          <w:rFonts w:ascii="Calibri" w:eastAsiaTheme="minorEastAsia" w:hAnsi="Calibri" w:cs="Calibri"/>
        </w:rPr>
      </w:pPr>
      <w:r w:rsidRPr="003732D5">
        <w:rPr>
          <w:rFonts w:ascii="Calibri" w:hAnsi="Calibri" w:cs="Calibri"/>
        </w:rPr>
        <w:t>SPECIFIC: Who? What? Where? Why?</w:t>
      </w:r>
    </w:p>
    <w:p w14:paraId="02AFDAF5" w14:textId="77777777" w:rsidR="00A4722D" w:rsidRPr="003732D5" w:rsidRDefault="00A4722D" w:rsidP="00A4722D">
      <w:pPr>
        <w:spacing w:after="120"/>
        <w:rPr>
          <w:rFonts w:ascii="Calibri" w:eastAsiaTheme="minorEastAsia" w:hAnsi="Calibri" w:cs="Calibri"/>
        </w:rPr>
      </w:pPr>
    </w:p>
    <w:p w14:paraId="2E5B007F" w14:textId="77777777" w:rsidR="00A4722D" w:rsidRPr="003732D5" w:rsidRDefault="00A4722D" w:rsidP="00A4722D">
      <w:pPr>
        <w:spacing w:after="120"/>
        <w:rPr>
          <w:rFonts w:ascii="Calibri" w:eastAsiaTheme="minorEastAsia" w:hAnsi="Calibri" w:cs="Calibri"/>
        </w:rPr>
      </w:pPr>
    </w:p>
    <w:p w14:paraId="7C66706E" w14:textId="732FFF3D" w:rsidR="00A43BBB" w:rsidRPr="003732D5" w:rsidRDefault="306DBA3D" w:rsidP="00D3734D">
      <w:pPr>
        <w:pStyle w:val="ListParagraph"/>
        <w:numPr>
          <w:ilvl w:val="0"/>
          <w:numId w:val="22"/>
        </w:numPr>
        <w:spacing w:after="120"/>
        <w:rPr>
          <w:rFonts w:ascii="Calibri" w:hAnsi="Calibri" w:cs="Calibri"/>
        </w:rPr>
      </w:pPr>
      <w:r w:rsidRPr="003732D5">
        <w:rPr>
          <w:rFonts w:ascii="Calibri" w:hAnsi="Calibri" w:cs="Calibri"/>
        </w:rPr>
        <w:t>MEASURABLE: How much?</w:t>
      </w:r>
      <w:r w:rsidR="00150ED5" w:rsidRPr="003732D5">
        <w:rPr>
          <w:rFonts w:ascii="Calibri" w:hAnsi="Calibri" w:cs="Calibri"/>
        </w:rPr>
        <w:tab/>
      </w:r>
      <w:r w:rsidRPr="003732D5">
        <w:rPr>
          <w:rFonts w:ascii="Calibri" w:hAnsi="Calibri" w:cs="Calibri"/>
        </w:rPr>
        <w:t xml:space="preserve"> </w:t>
      </w:r>
    </w:p>
    <w:p w14:paraId="4147978B" w14:textId="77777777" w:rsidR="00A4722D" w:rsidRPr="003732D5" w:rsidRDefault="00A4722D" w:rsidP="00A4722D">
      <w:pPr>
        <w:spacing w:after="120"/>
        <w:rPr>
          <w:rFonts w:ascii="Calibri" w:hAnsi="Calibri" w:cs="Calibri"/>
        </w:rPr>
      </w:pPr>
    </w:p>
    <w:p w14:paraId="7492916F" w14:textId="77777777" w:rsidR="00A4722D" w:rsidRPr="003732D5" w:rsidRDefault="00A4722D" w:rsidP="00A4722D">
      <w:pPr>
        <w:spacing w:after="120"/>
        <w:rPr>
          <w:rFonts w:ascii="Calibri" w:hAnsi="Calibri" w:cs="Calibri"/>
        </w:rPr>
      </w:pPr>
    </w:p>
    <w:p w14:paraId="30860D7E" w14:textId="0B3CAA1E" w:rsidR="00A43BBB" w:rsidRPr="003732D5" w:rsidRDefault="306DBA3D" w:rsidP="00D3734D">
      <w:pPr>
        <w:pStyle w:val="ListParagraph"/>
        <w:numPr>
          <w:ilvl w:val="0"/>
          <w:numId w:val="22"/>
        </w:numPr>
        <w:spacing w:after="120"/>
        <w:rPr>
          <w:rFonts w:ascii="Calibri" w:hAnsi="Calibri" w:cs="Calibri"/>
        </w:rPr>
      </w:pPr>
      <w:r w:rsidRPr="003732D5">
        <w:rPr>
          <w:rFonts w:ascii="Calibri" w:hAnsi="Calibri" w:cs="Calibri"/>
        </w:rPr>
        <w:t>ATTAINABLE: How? What steps or tools are needed?</w:t>
      </w:r>
    </w:p>
    <w:p w14:paraId="4343201F" w14:textId="77777777" w:rsidR="00A4722D" w:rsidRPr="003732D5" w:rsidRDefault="00A4722D" w:rsidP="00A4722D">
      <w:pPr>
        <w:spacing w:after="120"/>
        <w:rPr>
          <w:rFonts w:ascii="Calibri" w:hAnsi="Calibri" w:cs="Calibri"/>
        </w:rPr>
      </w:pPr>
    </w:p>
    <w:p w14:paraId="3C5AE2D1" w14:textId="77777777" w:rsidR="00A4722D" w:rsidRPr="003732D5" w:rsidRDefault="00A4722D" w:rsidP="00A4722D">
      <w:pPr>
        <w:spacing w:after="120"/>
        <w:rPr>
          <w:rFonts w:ascii="Calibri" w:hAnsi="Calibri" w:cs="Calibri"/>
        </w:rPr>
      </w:pPr>
    </w:p>
    <w:p w14:paraId="1384BB78" w14:textId="1EA663A3" w:rsidR="00A43BBB" w:rsidRPr="003732D5" w:rsidRDefault="306DBA3D" w:rsidP="00A43BBB">
      <w:pPr>
        <w:pStyle w:val="ListParagraph"/>
        <w:numPr>
          <w:ilvl w:val="0"/>
          <w:numId w:val="22"/>
        </w:numPr>
        <w:spacing w:after="120"/>
        <w:rPr>
          <w:rFonts w:ascii="Calibri" w:hAnsi="Calibri" w:cs="Calibri"/>
        </w:rPr>
      </w:pPr>
      <w:r w:rsidRPr="003732D5">
        <w:rPr>
          <w:rFonts w:ascii="Calibri" w:hAnsi="Calibri" w:cs="Calibri"/>
        </w:rPr>
        <w:t xml:space="preserve">RESULTS-ORIENTED: </w:t>
      </w:r>
      <w:r w:rsidR="00D57D19" w:rsidRPr="003732D5">
        <w:rPr>
          <w:rFonts w:ascii="Calibri" w:hAnsi="Calibri" w:cs="Calibri"/>
        </w:rPr>
        <w:t>D</w:t>
      </w:r>
      <w:r w:rsidRPr="003732D5">
        <w:rPr>
          <w:rFonts w:ascii="Calibri" w:hAnsi="Calibri" w:cs="Calibri"/>
        </w:rPr>
        <w:t>oes it get me where I want to go?</w:t>
      </w:r>
    </w:p>
    <w:p w14:paraId="21EFEBD6" w14:textId="77777777" w:rsidR="00A4722D" w:rsidRPr="003732D5" w:rsidRDefault="00A4722D" w:rsidP="00A4722D">
      <w:pPr>
        <w:spacing w:after="120"/>
        <w:rPr>
          <w:rFonts w:ascii="Calibri" w:hAnsi="Calibri" w:cs="Calibri"/>
        </w:rPr>
      </w:pPr>
    </w:p>
    <w:p w14:paraId="0D82E643" w14:textId="77777777" w:rsidR="00A4722D" w:rsidRPr="003732D5" w:rsidRDefault="00A4722D" w:rsidP="00A4722D">
      <w:pPr>
        <w:spacing w:after="120"/>
        <w:rPr>
          <w:rFonts w:ascii="Calibri" w:hAnsi="Calibri" w:cs="Calibri"/>
        </w:rPr>
      </w:pPr>
    </w:p>
    <w:p w14:paraId="6E5761C2" w14:textId="79B5CF1C" w:rsidR="002D0200" w:rsidRPr="003732D5" w:rsidRDefault="306DBA3D" w:rsidP="002D0200">
      <w:pPr>
        <w:pStyle w:val="ListParagraph"/>
        <w:numPr>
          <w:ilvl w:val="0"/>
          <w:numId w:val="22"/>
        </w:numPr>
        <w:spacing w:after="120"/>
        <w:rPr>
          <w:rFonts w:ascii="Calibri" w:hAnsi="Calibri" w:cs="Calibri"/>
        </w:rPr>
      </w:pPr>
      <w:r w:rsidRPr="003732D5">
        <w:rPr>
          <w:rFonts w:ascii="Calibri" w:hAnsi="Calibri" w:cs="Calibri"/>
        </w:rPr>
        <w:t>TIMELY: By When?</w:t>
      </w:r>
    </w:p>
    <w:p w14:paraId="2B032EC1" w14:textId="77777777" w:rsidR="00A4722D" w:rsidRPr="003732D5" w:rsidRDefault="00A4722D" w:rsidP="00A4722D">
      <w:pPr>
        <w:spacing w:after="120"/>
        <w:rPr>
          <w:rFonts w:ascii="Calibri" w:hAnsi="Calibri" w:cs="Calibri"/>
        </w:rPr>
      </w:pPr>
    </w:p>
    <w:p w14:paraId="358769DF" w14:textId="77777777" w:rsidR="00A4722D" w:rsidRPr="003732D5" w:rsidRDefault="00A4722D" w:rsidP="00A4722D">
      <w:pPr>
        <w:spacing w:after="120"/>
        <w:rPr>
          <w:rFonts w:ascii="Calibri" w:hAnsi="Calibri" w:cs="Calibri"/>
        </w:rPr>
      </w:pPr>
    </w:p>
    <w:p w14:paraId="5299C1EF" w14:textId="53FC3DF7" w:rsidR="00A43BBB" w:rsidRPr="003732D5" w:rsidRDefault="002D0200" w:rsidP="00A43BBB">
      <w:pPr>
        <w:rPr>
          <w:rFonts w:ascii="Calibri" w:hAnsi="Calibri" w:cs="Calibri"/>
        </w:rPr>
      </w:pPr>
      <w:r w:rsidRPr="003732D5">
        <w:rPr>
          <w:rFonts w:ascii="Calibri" w:hAnsi="Calibri" w:cs="Calibri"/>
        </w:rPr>
        <w:t xml:space="preserve">Summarize the goal in a 1 sentence statement: </w:t>
      </w:r>
    </w:p>
    <w:p w14:paraId="2DFF17FC" w14:textId="77777777" w:rsidR="00A4722D" w:rsidRPr="003732D5" w:rsidRDefault="00A4722D" w:rsidP="00A43BBB">
      <w:pPr>
        <w:rPr>
          <w:rFonts w:ascii="Calibri" w:hAnsi="Calibri" w:cs="Calibri"/>
        </w:rPr>
      </w:pPr>
    </w:p>
    <w:p w14:paraId="165F0A30" w14:textId="77777777" w:rsidR="00A4722D" w:rsidRPr="003732D5" w:rsidRDefault="00A4722D" w:rsidP="00A43BBB">
      <w:pPr>
        <w:rPr>
          <w:rFonts w:ascii="Calibri" w:hAnsi="Calibri" w:cs="Calibri"/>
        </w:rPr>
      </w:pPr>
    </w:p>
    <w:p w14:paraId="6F82BF13" w14:textId="77777777" w:rsidR="0093640F" w:rsidRPr="003732D5" w:rsidRDefault="0093640F" w:rsidP="6997DA27">
      <w:pPr>
        <w:spacing w:after="120"/>
        <w:rPr>
          <w:rFonts w:ascii="Calibri" w:hAnsi="Calibri" w:cs="Calibri"/>
          <w:b/>
          <w:bCs/>
        </w:rPr>
      </w:pPr>
    </w:p>
    <w:p w14:paraId="7B1EE186" w14:textId="77777777" w:rsidR="00A4722D" w:rsidRPr="003732D5" w:rsidRDefault="00A4722D" w:rsidP="6997DA27">
      <w:pPr>
        <w:spacing w:after="120"/>
        <w:rPr>
          <w:rFonts w:ascii="Calibri" w:hAnsi="Calibri" w:cs="Calibri"/>
          <w:b/>
          <w:bCs/>
        </w:rPr>
      </w:pPr>
    </w:p>
    <w:p w14:paraId="370D8B43" w14:textId="77777777" w:rsidR="00A4722D" w:rsidRPr="003732D5" w:rsidRDefault="00A4722D" w:rsidP="6997DA27">
      <w:pPr>
        <w:spacing w:after="120"/>
        <w:rPr>
          <w:rFonts w:ascii="Calibri" w:hAnsi="Calibri" w:cs="Calibri"/>
          <w:b/>
          <w:bCs/>
        </w:rPr>
      </w:pPr>
    </w:p>
    <w:p w14:paraId="43F6EA7B" w14:textId="77777777" w:rsidR="00A4722D" w:rsidRPr="003732D5" w:rsidRDefault="00A4722D" w:rsidP="6997DA27">
      <w:pPr>
        <w:spacing w:after="120"/>
        <w:rPr>
          <w:rFonts w:ascii="Calibri" w:hAnsi="Calibri" w:cs="Calibri"/>
          <w:b/>
          <w:bCs/>
        </w:rPr>
      </w:pPr>
    </w:p>
    <w:p w14:paraId="59B7B96C" w14:textId="77777777" w:rsidR="00A4722D" w:rsidRPr="003732D5" w:rsidRDefault="00A4722D" w:rsidP="6997DA27">
      <w:pPr>
        <w:spacing w:after="120"/>
        <w:rPr>
          <w:rFonts w:ascii="Calibri" w:hAnsi="Calibri" w:cs="Calibri"/>
          <w:b/>
          <w:bCs/>
        </w:rPr>
      </w:pPr>
    </w:p>
    <w:p w14:paraId="62CF4DA8" w14:textId="77777777" w:rsidR="00A4722D" w:rsidRPr="003732D5" w:rsidRDefault="00A4722D" w:rsidP="6997DA27">
      <w:pPr>
        <w:spacing w:after="120"/>
        <w:rPr>
          <w:rFonts w:ascii="Calibri" w:hAnsi="Calibri" w:cs="Calibri"/>
          <w:b/>
          <w:bCs/>
        </w:rPr>
      </w:pPr>
    </w:p>
    <w:p w14:paraId="3067E0B8" w14:textId="77777777" w:rsidR="00A4722D" w:rsidRPr="003732D5" w:rsidRDefault="00A4722D" w:rsidP="6997DA27">
      <w:pPr>
        <w:spacing w:after="120"/>
        <w:rPr>
          <w:rFonts w:ascii="Calibri" w:hAnsi="Calibri" w:cs="Calibri"/>
          <w:b/>
          <w:bCs/>
        </w:rPr>
      </w:pPr>
    </w:p>
    <w:p w14:paraId="49ECF155" w14:textId="77777777" w:rsidR="00A4722D" w:rsidRPr="003732D5" w:rsidRDefault="00A4722D" w:rsidP="6997DA27">
      <w:pPr>
        <w:spacing w:after="120"/>
        <w:rPr>
          <w:rFonts w:ascii="Calibri" w:hAnsi="Calibri" w:cs="Calibri"/>
          <w:b/>
          <w:bCs/>
        </w:rPr>
      </w:pPr>
    </w:p>
    <w:p w14:paraId="09CA8335" w14:textId="77777777" w:rsidR="00A4722D" w:rsidRDefault="00A4722D" w:rsidP="6997DA27">
      <w:pPr>
        <w:spacing w:after="120"/>
        <w:rPr>
          <w:rFonts w:ascii="Calibri" w:hAnsi="Calibri" w:cs="Calibri"/>
          <w:b/>
          <w:bCs/>
        </w:rPr>
      </w:pPr>
    </w:p>
    <w:p w14:paraId="4AA9D32B" w14:textId="77777777" w:rsidR="004909CE" w:rsidRDefault="004909CE" w:rsidP="6997DA27">
      <w:pPr>
        <w:spacing w:after="120"/>
        <w:rPr>
          <w:rFonts w:ascii="Calibri" w:hAnsi="Calibri" w:cs="Calibri"/>
          <w:b/>
          <w:bCs/>
        </w:rPr>
      </w:pPr>
    </w:p>
    <w:p w14:paraId="3A15D96A" w14:textId="77777777" w:rsidR="004909CE" w:rsidRPr="003732D5" w:rsidRDefault="004909CE" w:rsidP="6997DA27">
      <w:pPr>
        <w:spacing w:after="120"/>
        <w:rPr>
          <w:rFonts w:ascii="Calibri" w:hAnsi="Calibri" w:cs="Calibri"/>
          <w:b/>
          <w:bCs/>
        </w:rPr>
      </w:pPr>
    </w:p>
    <w:p w14:paraId="58B69DE0" w14:textId="77777777" w:rsidR="00A4722D" w:rsidRPr="003732D5" w:rsidRDefault="00A4722D" w:rsidP="6997DA27">
      <w:pPr>
        <w:spacing w:after="120"/>
        <w:rPr>
          <w:rFonts w:ascii="Calibri" w:hAnsi="Calibri" w:cs="Calibri"/>
          <w:b/>
          <w:bCs/>
        </w:rPr>
      </w:pPr>
    </w:p>
    <w:p w14:paraId="37DA6507" w14:textId="59175773" w:rsidR="005677FA" w:rsidRPr="003732D5" w:rsidRDefault="4809195C" w:rsidP="6997DA27">
      <w:pPr>
        <w:spacing w:after="120"/>
        <w:rPr>
          <w:rFonts w:ascii="Calibri" w:hAnsi="Calibri" w:cs="Calibri"/>
        </w:rPr>
      </w:pPr>
      <w:r w:rsidRPr="003732D5">
        <w:rPr>
          <w:rFonts w:ascii="Calibri" w:hAnsi="Calibri" w:cs="Calibri"/>
          <w:b/>
          <w:bCs/>
        </w:rPr>
        <w:t>G</w:t>
      </w:r>
      <w:r w:rsidR="01FE63A2" w:rsidRPr="003732D5">
        <w:rPr>
          <w:rFonts w:ascii="Calibri" w:hAnsi="Calibri" w:cs="Calibri"/>
          <w:b/>
          <w:bCs/>
        </w:rPr>
        <w:t xml:space="preserve">OAL </w:t>
      </w:r>
      <w:r w:rsidR="0C50AAB5" w:rsidRPr="003732D5">
        <w:rPr>
          <w:rFonts w:ascii="Calibri" w:hAnsi="Calibri" w:cs="Calibri"/>
          <w:b/>
          <w:bCs/>
        </w:rPr>
        <w:t>3</w:t>
      </w:r>
      <w:r w:rsidR="55D26097" w:rsidRPr="003732D5">
        <w:rPr>
          <w:rFonts w:ascii="Calibri" w:hAnsi="Calibri" w:cs="Calibri"/>
          <w:b/>
          <w:bCs/>
        </w:rPr>
        <w:t xml:space="preserve">: </w:t>
      </w:r>
    </w:p>
    <w:p w14:paraId="70D8DED3" w14:textId="77777777" w:rsidR="00A4722D" w:rsidRPr="003732D5" w:rsidRDefault="1B6AADC0" w:rsidP="00D3734D">
      <w:pPr>
        <w:pStyle w:val="ListParagraph"/>
        <w:numPr>
          <w:ilvl w:val="0"/>
          <w:numId w:val="20"/>
        </w:numPr>
        <w:spacing w:after="120"/>
        <w:rPr>
          <w:rFonts w:ascii="Calibri" w:eastAsiaTheme="minorEastAsia" w:hAnsi="Calibri" w:cs="Calibri"/>
        </w:rPr>
      </w:pPr>
      <w:r w:rsidRPr="003732D5">
        <w:rPr>
          <w:rFonts w:ascii="Calibri" w:hAnsi="Calibri" w:cs="Calibri"/>
        </w:rPr>
        <w:t>SPECIFIC: Who? What? Where? Why?</w:t>
      </w:r>
    </w:p>
    <w:p w14:paraId="1440D25B" w14:textId="77777777" w:rsidR="00A4722D" w:rsidRPr="003732D5" w:rsidRDefault="00A4722D" w:rsidP="00A4722D">
      <w:pPr>
        <w:spacing w:after="120"/>
        <w:rPr>
          <w:rFonts w:ascii="Calibri" w:hAnsi="Calibri" w:cs="Calibri"/>
        </w:rPr>
      </w:pPr>
    </w:p>
    <w:p w14:paraId="133CCB50" w14:textId="5DE0CDB7" w:rsidR="00A43BBB" w:rsidRPr="003732D5" w:rsidRDefault="005677FA" w:rsidP="00A4722D">
      <w:pPr>
        <w:spacing w:after="120"/>
        <w:rPr>
          <w:rFonts w:ascii="Calibri" w:eastAsiaTheme="minorEastAsia" w:hAnsi="Calibri" w:cs="Calibri"/>
        </w:rPr>
      </w:pPr>
      <w:r w:rsidRPr="003732D5">
        <w:rPr>
          <w:rFonts w:ascii="Calibri" w:hAnsi="Calibri" w:cs="Calibri"/>
        </w:rPr>
        <w:tab/>
      </w:r>
    </w:p>
    <w:p w14:paraId="4BF55E7C" w14:textId="77777777" w:rsidR="00A4722D" w:rsidRPr="003732D5" w:rsidRDefault="1B6AADC0" w:rsidP="00D3734D">
      <w:pPr>
        <w:pStyle w:val="ListParagraph"/>
        <w:numPr>
          <w:ilvl w:val="0"/>
          <w:numId w:val="20"/>
        </w:numPr>
        <w:spacing w:after="120"/>
        <w:rPr>
          <w:rFonts w:ascii="Calibri" w:hAnsi="Calibri" w:cs="Calibri"/>
        </w:rPr>
      </w:pPr>
      <w:r w:rsidRPr="003732D5">
        <w:rPr>
          <w:rFonts w:ascii="Calibri" w:hAnsi="Calibri" w:cs="Calibri"/>
        </w:rPr>
        <w:t>MEASURABLE: How much?</w:t>
      </w:r>
      <w:r w:rsidR="005677FA" w:rsidRPr="003732D5">
        <w:rPr>
          <w:rFonts w:ascii="Calibri" w:hAnsi="Calibri" w:cs="Calibri"/>
        </w:rPr>
        <w:tab/>
      </w:r>
    </w:p>
    <w:p w14:paraId="0F6F5079" w14:textId="77777777" w:rsidR="00A4722D" w:rsidRPr="003732D5" w:rsidRDefault="00A4722D" w:rsidP="00A4722D">
      <w:pPr>
        <w:spacing w:after="120"/>
        <w:rPr>
          <w:rFonts w:ascii="Calibri" w:hAnsi="Calibri" w:cs="Calibri"/>
        </w:rPr>
      </w:pPr>
    </w:p>
    <w:p w14:paraId="0D63E35D" w14:textId="69DE47A4" w:rsidR="00A43BBB" w:rsidRPr="003732D5" w:rsidRDefault="1B6AADC0" w:rsidP="00A4722D">
      <w:pPr>
        <w:spacing w:after="120"/>
        <w:rPr>
          <w:rFonts w:ascii="Calibri" w:hAnsi="Calibri" w:cs="Calibri"/>
        </w:rPr>
      </w:pPr>
      <w:r w:rsidRPr="003732D5">
        <w:rPr>
          <w:rFonts w:ascii="Calibri" w:hAnsi="Calibri" w:cs="Calibri"/>
        </w:rPr>
        <w:t xml:space="preserve"> </w:t>
      </w:r>
    </w:p>
    <w:p w14:paraId="05791F58" w14:textId="0957735C" w:rsidR="00A43BBB" w:rsidRPr="003732D5" w:rsidRDefault="1B6AADC0" w:rsidP="00D3734D">
      <w:pPr>
        <w:pStyle w:val="ListParagraph"/>
        <w:numPr>
          <w:ilvl w:val="0"/>
          <w:numId w:val="20"/>
        </w:numPr>
        <w:spacing w:after="120"/>
        <w:rPr>
          <w:rFonts w:ascii="Calibri" w:hAnsi="Calibri" w:cs="Calibri"/>
        </w:rPr>
      </w:pPr>
      <w:r w:rsidRPr="003732D5">
        <w:rPr>
          <w:rFonts w:ascii="Calibri" w:hAnsi="Calibri" w:cs="Calibri"/>
        </w:rPr>
        <w:t>ATTAINABLE: How? What steps or tools are needed?</w:t>
      </w:r>
    </w:p>
    <w:p w14:paraId="05EE9ECB" w14:textId="77777777" w:rsidR="00A4722D" w:rsidRPr="003732D5" w:rsidRDefault="00A4722D" w:rsidP="00A4722D">
      <w:pPr>
        <w:spacing w:after="120"/>
        <w:rPr>
          <w:rFonts w:ascii="Calibri" w:hAnsi="Calibri" w:cs="Calibri"/>
        </w:rPr>
      </w:pPr>
    </w:p>
    <w:p w14:paraId="4763AD66" w14:textId="77777777" w:rsidR="00A4722D" w:rsidRPr="003732D5" w:rsidRDefault="00A4722D" w:rsidP="00A4722D">
      <w:pPr>
        <w:spacing w:after="120"/>
        <w:rPr>
          <w:rFonts w:ascii="Calibri" w:hAnsi="Calibri" w:cs="Calibri"/>
        </w:rPr>
      </w:pPr>
    </w:p>
    <w:p w14:paraId="59BCC2DC" w14:textId="77777777" w:rsidR="00A4722D" w:rsidRPr="003732D5" w:rsidRDefault="1B6AADC0" w:rsidP="00A43BBB">
      <w:pPr>
        <w:pStyle w:val="ListParagraph"/>
        <w:numPr>
          <w:ilvl w:val="0"/>
          <w:numId w:val="20"/>
        </w:numPr>
        <w:spacing w:after="120"/>
        <w:rPr>
          <w:rFonts w:ascii="Calibri" w:hAnsi="Calibri" w:cs="Calibri"/>
        </w:rPr>
      </w:pPr>
      <w:r w:rsidRPr="003732D5">
        <w:rPr>
          <w:rFonts w:ascii="Calibri" w:hAnsi="Calibri" w:cs="Calibri"/>
        </w:rPr>
        <w:t xml:space="preserve">RESULTS-ORIENTED: </w:t>
      </w:r>
      <w:r w:rsidR="00D57D19" w:rsidRPr="003732D5">
        <w:rPr>
          <w:rFonts w:ascii="Calibri" w:hAnsi="Calibri" w:cs="Calibri"/>
        </w:rPr>
        <w:t>D</w:t>
      </w:r>
      <w:r w:rsidRPr="003732D5">
        <w:rPr>
          <w:rFonts w:ascii="Calibri" w:hAnsi="Calibri" w:cs="Calibri"/>
        </w:rPr>
        <w:t>oes it get me where I want to go?</w:t>
      </w:r>
      <w:r w:rsidR="005677FA" w:rsidRPr="003732D5">
        <w:rPr>
          <w:rFonts w:ascii="Calibri" w:hAnsi="Calibri" w:cs="Calibri"/>
        </w:rPr>
        <w:tab/>
      </w:r>
    </w:p>
    <w:p w14:paraId="584687FE" w14:textId="77777777" w:rsidR="00A4722D" w:rsidRPr="003732D5" w:rsidRDefault="00A4722D" w:rsidP="00A4722D">
      <w:pPr>
        <w:spacing w:after="120"/>
        <w:rPr>
          <w:rFonts w:ascii="Calibri" w:hAnsi="Calibri" w:cs="Calibri"/>
        </w:rPr>
      </w:pPr>
    </w:p>
    <w:p w14:paraId="4707AAF1" w14:textId="0945DD46" w:rsidR="00CD7104" w:rsidRPr="003732D5" w:rsidRDefault="1B6AADC0" w:rsidP="00A4722D">
      <w:pPr>
        <w:spacing w:after="120"/>
        <w:rPr>
          <w:rFonts w:ascii="Calibri" w:hAnsi="Calibri" w:cs="Calibri"/>
        </w:rPr>
      </w:pPr>
      <w:r w:rsidRPr="003732D5">
        <w:rPr>
          <w:rFonts w:ascii="Calibri" w:hAnsi="Calibri" w:cs="Calibri"/>
        </w:rPr>
        <w:t xml:space="preserve"> </w:t>
      </w:r>
    </w:p>
    <w:p w14:paraId="001E7393" w14:textId="209ED496" w:rsidR="00A43BBB" w:rsidRPr="003732D5" w:rsidRDefault="1B6AADC0" w:rsidP="002D0200">
      <w:pPr>
        <w:pStyle w:val="ListParagraph"/>
        <w:numPr>
          <w:ilvl w:val="0"/>
          <w:numId w:val="20"/>
        </w:numPr>
        <w:spacing w:after="120"/>
        <w:rPr>
          <w:rFonts w:ascii="Calibri" w:hAnsi="Calibri" w:cs="Calibri"/>
        </w:rPr>
      </w:pPr>
      <w:r w:rsidRPr="003732D5">
        <w:rPr>
          <w:rFonts w:ascii="Calibri" w:hAnsi="Calibri" w:cs="Calibri"/>
        </w:rPr>
        <w:t>TIMELY: By When?</w:t>
      </w:r>
    </w:p>
    <w:p w14:paraId="24F84F7A" w14:textId="77777777" w:rsidR="00A4722D" w:rsidRPr="003732D5" w:rsidRDefault="00A4722D" w:rsidP="00A4722D">
      <w:pPr>
        <w:spacing w:after="120"/>
        <w:rPr>
          <w:rFonts w:ascii="Calibri" w:hAnsi="Calibri" w:cs="Calibri"/>
        </w:rPr>
      </w:pPr>
    </w:p>
    <w:p w14:paraId="494BC455" w14:textId="77777777" w:rsidR="00A4722D" w:rsidRPr="003732D5" w:rsidRDefault="00A4722D" w:rsidP="00A4722D">
      <w:pPr>
        <w:spacing w:after="120"/>
        <w:rPr>
          <w:rFonts w:ascii="Calibri" w:hAnsi="Calibri" w:cs="Calibri"/>
        </w:rPr>
      </w:pPr>
    </w:p>
    <w:p w14:paraId="294E541A" w14:textId="114F91E0" w:rsidR="002D0200" w:rsidRPr="003732D5" w:rsidRDefault="002D0200" w:rsidP="002D0200">
      <w:pPr>
        <w:rPr>
          <w:rFonts w:ascii="Calibri" w:hAnsi="Calibri" w:cs="Calibri"/>
        </w:rPr>
      </w:pPr>
      <w:r w:rsidRPr="003732D5">
        <w:rPr>
          <w:rFonts w:ascii="Calibri" w:hAnsi="Calibri" w:cs="Calibri"/>
        </w:rPr>
        <w:t xml:space="preserve">Summarize the goal in a 1 sentence statement: </w:t>
      </w:r>
    </w:p>
    <w:p w14:paraId="01670C37" w14:textId="77777777" w:rsidR="00D3734D" w:rsidRPr="00D3734D" w:rsidRDefault="00D3734D" w:rsidP="00D3734D">
      <w:pPr>
        <w:spacing w:after="120"/>
        <w:rPr>
          <w:b/>
          <w:bCs/>
          <w:sz w:val="24"/>
          <w:szCs w:val="24"/>
        </w:rPr>
      </w:pPr>
    </w:p>
    <w:sectPr w:rsidR="00D3734D" w:rsidRPr="00D3734D" w:rsidSect="002F2459">
      <w:footerReference w:type="default" r:id="rId10"/>
      <w:footerReference w:type="first" r:id="rId11"/>
      <w:pgSz w:w="12240" w:h="15840" w:code="1"/>
      <w:pgMar w:top="864" w:right="1440" w:bottom="720" w:left="1440" w:header="720" w:footer="720" w:gutter="0"/>
      <w:pgNumType w:chapStyle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6F8EDD" w14:textId="77777777" w:rsidR="00251619" w:rsidRDefault="00251619" w:rsidP="00B646F9">
      <w:pPr>
        <w:spacing w:after="0" w:line="240" w:lineRule="auto"/>
      </w:pPr>
      <w:r>
        <w:separator/>
      </w:r>
    </w:p>
  </w:endnote>
  <w:endnote w:type="continuationSeparator" w:id="0">
    <w:p w14:paraId="7C9F4C2E" w14:textId="77777777" w:rsidR="00251619" w:rsidRDefault="00251619" w:rsidP="00B646F9">
      <w:pPr>
        <w:spacing w:after="0" w:line="240" w:lineRule="auto"/>
      </w:pPr>
      <w:r>
        <w:continuationSeparator/>
      </w:r>
    </w:p>
  </w:endnote>
  <w:endnote w:type="continuationNotice" w:id="1">
    <w:p w14:paraId="0DE91D54" w14:textId="77777777" w:rsidR="00251619" w:rsidRDefault="0025161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E58DD9" w14:textId="181F580E" w:rsidR="00285AF1" w:rsidRPr="00952BD8" w:rsidRDefault="00105FD5" w:rsidP="00285AF1">
    <w:pPr>
      <w:pStyle w:val="Footer"/>
      <w:rPr>
        <w:rFonts w:ascii="Times New Roman" w:hAnsi="Times New Roman" w:cs="Times New Roman"/>
        <w:sz w:val="18"/>
        <w:szCs w:val="18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58246" behindDoc="0" locked="0" layoutInCell="1" allowOverlap="1" wp14:anchorId="035B8189" wp14:editId="5A76A299">
              <wp:simplePos x="0" y="0"/>
              <wp:positionH relativeFrom="column">
                <wp:posOffset>0</wp:posOffset>
              </wp:positionH>
              <wp:positionV relativeFrom="paragraph">
                <wp:posOffset>124460</wp:posOffset>
              </wp:positionV>
              <wp:extent cx="7190740" cy="412115"/>
              <wp:effectExtent l="0" t="0" r="0" b="6985"/>
              <wp:wrapNone/>
              <wp:docPr id="10" name="Group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90740" cy="412115"/>
                        <a:chOff x="0" y="0"/>
                        <a:chExt cx="7190994" cy="412242"/>
                      </a:xfrm>
                    </wpg:grpSpPr>
                    <wps:wsp>
                      <wps:cNvPr id="14" name="Text Box 14"/>
                      <wps:cNvSpPr txBox="1"/>
                      <wps:spPr>
                        <a:xfrm>
                          <a:off x="4438650" y="19050"/>
                          <a:ext cx="2752344" cy="39319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68CD0B6" w14:textId="77777777" w:rsidR="00224A43" w:rsidRDefault="00224A43" w:rsidP="00224A43">
                            <w:pPr>
                              <w:jc w:val="center"/>
                            </w:pPr>
                            <w:r w:rsidRPr="00952BD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Page </w:t>
                            </w:r>
                            <w:r w:rsidRPr="00952BD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952BD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instrText xml:space="preserve"> PAGE  \* Arabic  \* MERGEFORMAT </w:instrText>
                            </w:r>
                            <w:r w:rsidRPr="00952BD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fldChar w:fldCharType="separate"/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18"/>
                                <w:szCs w:val="18"/>
                              </w:rPr>
                              <w:t>1</w:t>
                            </w:r>
                            <w:r w:rsidRPr="00952BD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fldChar w:fldCharType="end"/>
                            </w:r>
                            <w:r w:rsidRPr="00952BD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of 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fldChar w:fldCharType="begin"/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instrText xml:space="preserve"> NUMPAGES   \* MERGEFORMAT </w:instrTex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fldChar w:fldCharType="separate"/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18"/>
                                <w:szCs w:val="18"/>
                              </w:rPr>
                              <w:t>1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7" name="Text Box 17"/>
                      <wps:cNvSpPr txBox="1"/>
                      <wps:spPr>
                        <a:xfrm>
                          <a:off x="0" y="0"/>
                          <a:ext cx="2819500" cy="2651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453F358A" w14:textId="04287403" w:rsidR="00224A43" w:rsidRPr="0078037A" w:rsidRDefault="00327EEA" w:rsidP="00224A43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SMART Goals Workshe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035B8189" id="Group 10" o:spid="_x0000_s1026" style="position:absolute;margin-left:0;margin-top:9.8pt;width:566.2pt;height:32.45pt;z-index:251658246" coordsize="71909,41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7" type="#_x0000_t202" style="position:absolute;left:44386;top:190;width:27523;height:39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" fillcolor="window" stroked="f" strokeweight=".5pt">
                <v:textbox>
                  <w:txbxContent>
                    <w:p w14:paraId="168CD0B6" w14:textId="77777777" w:rsidR="00224A43" w:rsidRDefault="00224A43" w:rsidP="00224A43">
                      <w:pPr>
                        <w:jc w:val="center"/>
                      </w:pPr>
                      <w:r w:rsidRPr="00952BD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Page </w:t>
                      </w:r>
                      <w:r w:rsidRPr="00952BD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fldChar w:fldCharType="begin"/>
                      </w:r>
                      <w:r w:rsidRPr="00952BD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instrText xml:space="preserve"> PAGE  \* Arabic  \* MERGEFORMAT </w:instrText>
                      </w:r>
                      <w:r w:rsidRPr="00952BD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fldChar w:fldCharType="separate"/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18"/>
                          <w:szCs w:val="18"/>
                        </w:rPr>
                        <w:t>1</w:t>
                      </w:r>
                      <w:r w:rsidRPr="00952BD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fldChar w:fldCharType="end"/>
                      </w:r>
                      <w:r w:rsidRPr="00952BD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 of </w:t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fldChar w:fldCharType="begin"/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instrText xml:space="preserve"> NUMPAGES   \* MERGEFORMAT </w:instrText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fldChar w:fldCharType="separate"/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18"/>
                          <w:szCs w:val="18"/>
                        </w:rPr>
                        <w:t>1</w:t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fldChar w:fldCharType="end"/>
                      </w:r>
                    </w:p>
                  </w:txbxContent>
                </v:textbox>
              </v:shape>
              <v:shape id="Text Box 17" o:spid="_x0000_s1028" type="#_x0000_t202" style="position:absolute;width:28195;height:26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" stroked="f" strokeweight=".5pt">
                <v:textbox>
                  <w:txbxContent>
                    <w:p w14:paraId="453F358A" w14:textId="04287403" w:rsidR="00224A43" w:rsidRPr="0078037A" w:rsidRDefault="00327EEA" w:rsidP="00224A43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SMART Goals Worksheet</w:t>
                      </w:r>
                    </w:p>
                  </w:txbxContent>
                </v:textbox>
              </v:shape>
            </v:group>
          </w:pict>
        </mc:Fallback>
      </mc:AlternateContent>
    </w:r>
    <w:r w:rsidR="00285AF1">
      <w:rPr>
        <w:rFonts w:ascii="Times New Roman" w:hAnsi="Times New Roman" w:cs="Times New Roman"/>
        <w:noProof/>
        <w:sz w:val="18"/>
        <w:szCs w:val="18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577F9CB1" wp14:editId="1A99B974">
              <wp:simplePos x="0" y="0"/>
              <wp:positionH relativeFrom="column">
                <wp:posOffset>-47625</wp:posOffset>
              </wp:positionH>
              <wp:positionV relativeFrom="paragraph">
                <wp:posOffset>-21590</wp:posOffset>
              </wp:positionV>
              <wp:extent cx="7192628" cy="408432"/>
              <wp:effectExtent l="0" t="0" r="8890" b="0"/>
              <wp:wrapNone/>
              <wp:docPr id="16" name="Group 1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92628" cy="408432"/>
                        <a:chOff x="-43544" y="22860"/>
                        <a:chExt cx="7192628" cy="408432"/>
                      </a:xfrm>
                    </wpg:grpSpPr>
                    <wps:wsp>
                      <wps:cNvPr id="22" name="Text Box 22"/>
                      <wps:cNvSpPr txBox="1"/>
                      <wps:spPr>
                        <a:xfrm>
                          <a:off x="4396740" y="38100"/>
                          <a:ext cx="2752344" cy="39319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46D17ABE" w14:textId="77777777" w:rsidR="00285AF1" w:rsidRDefault="00285AF1" w:rsidP="00285AF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5" name="Text Box 15"/>
                      <wps:cNvSpPr txBox="1"/>
                      <wps:spPr>
                        <a:xfrm>
                          <a:off x="-43544" y="22860"/>
                          <a:ext cx="2305050" cy="323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8DAE3A" w14:textId="54233F03" w:rsidR="00285AF1" w:rsidRPr="0078037A" w:rsidRDefault="00285AF1" w:rsidP="00285AF1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" name="Straight Connector 25"/>
                      <wps:cNvCnPr/>
                      <wps:spPr>
                        <a:xfrm>
                          <a:off x="0" y="53340"/>
                          <a:ext cx="608076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chemeClr val="tx1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77F9CB1" id="Group 16" o:spid="_x0000_s1029" style="position:absolute;margin-left:-3.75pt;margin-top:-1.7pt;width:566.35pt;height:32.15pt;z-index:251658240;mso-width-relative:margin;mso-height-relative:margin" coordorigin="-435,228" coordsize="71926,40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">
              <v:shape id="Text Box 22" o:spid="_x0000_s1030" type="#_x0000_t202" style="position:absolute;left:43967;top:381;width:27523;height:39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" fillcolor="window" stroked="f" strokeweight=".5pt">
                <v:textbox>
                  <w:txbxContent>
                    <w:p w14:paraId="46D17ABE" w14:textId="77777777" w:rsidR="00285AF1" w:rsidRDefault="00285AF1" w:rsidP="00285AF1">
                      <w:pPr>
                        <w:jc w:val="center"/>
                      </w:pPr>
                    </w:p>
                  </w:txbxContent>
                </v:textbox>
              </v:shape>
              <v:shape id="Text Box 15" o:spid="_x0000_s1031" type="#_x0000_t202" style="position:absolute;left:-435;top:228;width:23050;height:3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" fillcolor="white [3201]" stroked="f" strokeweight=".5pt">
                <v:textbox>
                  <w:txbxContent>
                    <w:p w14:paraId="348DAE3A" w14:textId="54233F03" w:rsidR="00285AF1" w:rsidRPr="0078037A" w:rsidRDefault="00285AF1" w:rsidP="00285AF1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  <v:line id="Straight Connector 25" o:spid="_x0000_s1032" style="position:absolute;visibility:visible;mso-wrap-style:square" from="0,533" to="60807,5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" strokecolor="black [3213]" strokeweight=".5pt"/>
            </v:group>
          </w:pict>
        </mc:Fallback>
      </mc:AlternateContent>
    </w:r>
  </w:p>
  <w:p w14:paraId="06E36AD6" w14:textId="6CFF45A2" w:rsidR="00224A43" w:rsidRDefault="00224A43" w:rsidP="00224A43">
    <w:pPr>
      <w:pStyle w:val="Footer"/>
      <w:jc w:val="center"/>
      <w:rPr>
        <w:noProof/>
      </w:rPr>
    </w:pPr>
  </w:p>
  <w:p w14:paraId="5D8646EB" w14:textId="77777777" w:rsidR="00224A43" w:rsidRDefault="00224A43" w:rsidP="00224A43">
    <w:pPr>
      <w:pStyle w:val="Footer"/>
      <w:jc w:val="center"/>
    </w:pPr>
    <w:r>
      <w:rPr>
        <w:noProof/>
      </w:rPr>
      <w:drawing>
        <wp:inline distT="0" distB="0" distL="0" distR="0" wp14:anchorId="57671EE2" wp14:editId="2A189DF1">
          <wp:extent cx="1450975" cy="274320"/>
          <wp:effectExtent l="0" t="0" r="0" b="0"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0975" cy="2743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D20847E" w14:textId="70AC2177" w:rsidR="00B646F9" w:rsidRPr="00FE20DC" w:rsidRDefault="00B646F9" w:rsidP="00285AF1">
    <w:pPr>
      <w:pStyle w:val="Footer"/>
      <w:jc w:val="center"/>
      <w:rPr>
        <w:b/>
        <w:bCs/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FEBD64" w14:textId="65BEF44D" w:rsidR="00416D65" w:rsidRDefault="005E1993" w:rsidP="00416D65">
    <w:pPr>
      <w:pStyle w:val="Footer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72293B4D" wp14:editId="232E1D90">
              <wp:simplePos x="0" y="0"/>
              <wp:positionH relativeFrom="column">
                <wp:posOffset>-19051</wp:posOffset>
              </wp:positionH>
              <wp:positionV relativeFrom="paragraph">
                <wp:posOffset>-133985</wp:posOffset>
              </wp:positionV>
              <wp:extent cx="2257425" cy="219075"/>
              <wp:effectExtent l="0" t="0" r="9525" b="9525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57425" cy="21907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3BEC5D6A" w14:textId="3F54716D" w:rsidR="00416D65" w:rsidRPr="0078037A" w:rsidRDefault="00CE5849" w:rsidP="00416D65">
                          <w:pPr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SMART Goals Workshee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2293B4D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33" type="#_x0000_t202" style="position:absolute;left:0;text-align:left;margin-left:-1.5pt;margin-top:-10.55pt;width:177.75pt;height:17.2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" fillcolor="window" stroked="f" strokeweight=".5pt">
              <v:textbox>
                <w:txbxContent>
                  <w:p w14:paraId="3BEC5D6A" w14:textId="3F54716D" w:rsidR="00416D65" w:rsidRPr="0078037A" w:rsidRDefault="00CE5849" w:rsidP="00416D65">
                    <w:pPr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SMART Goals Worksheet</w:t>
                    </w:r>
                  </w:p>
                </w:txbxContent>
              </v:textbox>
            </v:shape>
          </w:pict>
        </mc:Fallback>
      </mc:AlternateContent>
    </w:r>
    <w:r w:rsidR="00416D65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834881E" wp14:editId="4F8589E8">
              <wp:simplePos x="0" y="0"/>
              <wp:positionH relativeFrom="column">
                <wp:posOffset>4417424</wp:posOffset>
              </wp:positionH>
              <wp:positionV relativeFrom="paragraph">
                <wp:posOffset>-120650</wp:posOffset>
              </wp:positionV>
              <wp:extent cx="2752344" cy="393192"/>
              <wp:effectExtent l="0" t="0" r="0" b="6985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2344" cy="393192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2904F921" w14:textId="6D23484E" w:rsidR="00416D65" w:rsidRDefault="00416D65" w:rsidP="00416D6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952BD8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952BD8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952BD8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Pr="00952BD8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A3BDD">
                            <w:rPr>
                              <w:rFonts w:ascii="Times New Roman" w:hAnsi="Times New Roman" w:cs="Times New Roman"/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952BD8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fldChar w:fldCharType="end"/>
                          </w:r>
                          <w:r w:rsidRPr="00952BD8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A3BDD">
                            <w:rPr>
                              <w:rFonts w:ascii="Times New Roman" w:hAnsi="Times New Roman" w:cs="Times New Roman"/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4834881E" id="Text Box 11" o:spid="_x0000_s1034" type="#_x0000_t202" style="position:absolute;left:0;text-align:left;margin-left:347.85pt;margin-top:-9.5pt;width:216.7pt;height:30.95pt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" fillcolor="window" stroked="f" strokeweight=".5pt">
              <v:textbox>
                <w:txbxContent>
                  <w:p w14:paraId="2904F921" w14:textId="6D23484E" w:rsidR="00416D65" w:rsidRDefault="00416D65" w:rsidP="00416D65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 w:rsidRPr="00952BD8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 xml:space="preserve">Page </w:t>
                    </w:r>
                    <w:r w:rsidRPr="00952BD8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fldChar w:fldCharType="begin"/>
                    </w:r>
                    <w:r w:rsidRPr="00952BD8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Pr="00952BD8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fldChar w:fldCharType="separate"/>
                    </w:r>
                    <w:r w:rsidR="00CA3BDD">
                      <w:rPr>
                        <w:rFonts w:ascii="Times New Roman" w:hAnsi="Times New Roman" w:cs="Times New Roman"/>
                        <w:noProof/>
                        <w:sz w:val="18"/>
                        <w:szCs w:val="18"/>
                      </w:rPr>
                      <w:t>1</w:t>
                    </w:r>
                    <w:r w:rsidRPr="00952BD8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fldChar w:fldCharType="end"/>
                    </w:r>
                    <w:r w:rsidRPr="00952BD8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fldChar w:fldCharType="separate"/>
                    </w:r>
                    <w:r w:rsidR="00CA3BDD">
                      <w:rPr>
                        <w:rFonts w:ascii="Times New Roman" w:hAnsi="Times New Roman" w:cs="Times New Roman"/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="00416D65"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049F1DF7" wp14:editId="0482F129">
              <wp:simplePos x="0" y="0"/>
              <wp:positionH relativeFrom="column">
                <wp:posOffset>20684</wp:posOffset>
              </wp:positionH>
              <wp:positionV relativeFrom="paragraph">
                <wp:posOffset>-105410</wp:posOffset>
              </wp:positionV>
              <wp:extent cx="6080760" cy="0"/>
              <wp:effectExtent l="0" t="0" r="3429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80760" cy="0"/>
                      </a:xfrm>
                      <a:prstGeom prst="line">
                        <a:avLst/>
                      </a:prstGeom>
                      <a:noFill/>
                      <a:ln w="6350" cap="flat" cmpd="sng" algn="ctr">
                        <a:solidFill>
                          <a:sysClr val="windowText" lastClr="000000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<w:pict w14:anchorId="3423621F">
            <v:line id="Straight Connector 13" style="position:absolute;z-index:2516582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windowText" strokeweight=".5pt" from="1.65pt,-8.3pt" to="480.45pt,-8.3pt" w14:anchorId="04DE40C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"/>
          </w:pict>
        </mc:Fallback>
      </mc:AlternateContent>
    </w:r>
    <w:r w:rsidR="00416D65">
      <w:rPr>
        <w:noProof/>
      </w:rPr>
      <w:drawing>
        <wp:inline distT="0" distB="0" distL="0" distR="0" wp14:anchorId="17647DC7" wp14:editId="39474DE1">
          <wp:extent cx="1447989" cy="275590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AFTlogo_black_no tag_small-djm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9812" cy="27593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73FDD5" w14:textId="77777777" w:rsidR="00251619" w:rsidRDefault="00251619" w:rsidP="00B646F9">
      <w:pPr>
        <w:spacing w:after="0" w:line="240" w:lineRule="auto"/>
      </w:pPr>
      <w:r>
        <w:separator/>
      </w:r>
    </w:p>
  </w:footnote>
  <w:footnote w:type="continuationSeparator" w:id="0">
    <w:p w14:paraId="1A8DFF37" w14:textId="77777777" w:rsidR="00251619" w:rsidRDefault="00251619" w:rsidP="00B646F9">
      <w:pPr>
        <w:spacing w:after="0" w:line="240" w:lineRule="auto"/>
      </w:pPr>
      <w:r>
        <w:continuationSeparator/>
      </w:r>
    </w:p>
  </w:footnote>
  <w:footnote w:type="continuationNotice" w:id="1">
    <w:p w14:paraId="7F4B46A3" w14:textId="77777777" w:rsidR="00251619" w:rsidRDefault="0025161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E3249"/>
    <w:multiLevelType w:val="hybridMultilevel"/>
    <w:tmpl w:val="F870A6F8"/>
    <w:lvl w:ilvl="0" w:tplc="306E4DEE">
      <w:start w:val="1"/>
      <w:numFmt w:val="bullet"/>
      <w:lvlText w:val=""/>
      <w:lvlJc w:val="left"/>
      <w:pPr>
        <w:ind w:left="-270" w:hanging="360"/>
      </w:pPr>
      <w:rPr>
        <w:rFonts w:ascii="Wingdings" w:hAnsi="Wingdings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" w15:restartNumberingAfterBreak="0">
    <w:nsid w:val="0D76216E"/>
    <w:multiLevelType w:val="hybridMultilevel"/>
    <w:tmpl w:val="8462173C"/>
    <w:lvl w:ilvl="0" w:tplc="306E4DE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auto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A94819"/>
    <w:multiLevelType w:val="hybridMultilevel"/>
    <w:tmpl w:val="3FD2EBC6"/>
    <w:lvl w:ilvl="0" w:tplc="306E4DEE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C0E7189"/>
    <w:multiLevelType w:val="hybridMultilevel"/>
    <w:tmpl w:val="BAF00092"/>
    <w:lvl w:ilvl="0" w:tplc="23ACD358">
      <w:start w:val="1"/>
      <w:numFmt w:val="decimal"/>
      <w:lvlText w:val="%1."/>
      <w:lvlJc w:val="left"/>
      <w:pPr>
        <w:ind w:left="720" w:hanging="360"/>
      </w:pPr>
    </w:lvl>
    <w:lvl w:ilvl="1" w:tplc="82349060">
      <w:start w:val="1"/>
      <w:numFmt w:val="lowerLetter"/>
      <w:lvlText w:val="%2."/>
      <w:lvlJc w:val="left"/>
      <w:pPr>
        <w:ind w:left="1440" w:hanging="360"/>
      </w:pPr>
    </w:lvl>
    <w:lvl w:ilvl="2" w:tplc="35BE0B9A">
      <w:start w:val="1"/>
      <w:numFmt w:val="lowerRoman"/>
      <w:lvlText w:val="%3."/>
      <w:lvlJc w:val="right"/>
      <w:pPr>
        <w:ind w:left="2160" w:hanging="180"/>
      </w:pPr>
    </w:lvl>
    <w:lvl w:ilvl="3" w:tplc="65062FB4">
      <w:start w:val="1"/>
      <w:numFmt w:val="decimal"/>
      <w:lvlText w:val="%4."/>
      <w:lvlJc w:val="left"/>
      <w:pPr>
        <w:ind w:left="2880" w:hanging="360"/>
      </w:pPr>
    </w:lvl>
    <w:lvl w:ilvl="4" w:tplc="5E1270B6">
      <w:start w:val="1"/>
      <w:numFmt w:val="lowerLetter"/>
      <w:lvlText w:val="%5."/>
      <w:lvlJc w:val="left"/>
      <w:pPr>
        <w:ind w:left="3600" w:hanging="360"/>
      </w:pPr>
    </w:lvl>
    <w:lvl w:ilvl="5" w:tplc="83EA455A">
      <w:start w:val="1"/>
      <w:numFmt w:val="lowerRoman"/>
      <w:lvlText w:val="%6."/>
      <w:lvlJc w:val="right"/>
      <w:pPr>
        <w:ind w:left="4320" w:hanging="180"/>
      </w:pPr>
    </w:lvl>
    <w:lvl w:ilvl="6" w:tplc="2326B70C">
      <w:start w:val="1"/>
      <w:numFmt w:val="decimal"/>
      <w:lvlText w:val="%7."/>
      <w:lvlJc w:val="left"/>
      <w:pPr>
        <w:ind w:left="5040" w:hanging="360"/>
      </w:pPr>
    </w:lvl>
    <w:lvl w:ilvl="7" w:tplc="E0F25A76">
      <w:start w:val="1"/>
      <w:numFmt w:val="lowerLetter"/>
      <w:lvlText w:val="%8."/>
      <w:lvlJc w:val="left"/>
      <w:pPr>
        <w:ind w:left="5760" w:hanging="360"/>
      </w:pPr>
    </w:lvl>
    <w:lvl w:ilvl="8" w:tplc="C8C02C52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27602D"/>
    <w:multiLevelType w:val="hybridMultilevel"/>
    <w:tmpl w:val="0B2032BC"/>
    <w:lvl w:ilvl="0" w:tplc="306E4DEE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09E0D7D"/>
    <w:multiLevelType w:val="hybridMultilevel"/>
    <w:tmpl w:val="FFFFFFFF"/>
    <w:lvl w:ilvl="0" w:tplc="5BCC35A2">
      <w:start w:val="1"/>
      <w:numFmt w:val="decimal"/>
      <w:lvlText w:val="%1."/>
      <w:lvlJc w:val="left"/>
      <w:pPr>
        <w:ind w:left="720" w:hanging="360"/>
      </w:pPr>
    </w:lvl>
    <w:lvl w:ilvl="1" w:tplc="E6DC0400">
      <w:start w:val="1"/>
      <w:numFmt w:val="lowerLetter"/>
      <w:lvlText w:val="%2."/>
      <w:lvlJc w:val="left"/>
      <w:pPr>
        <w:ind w:left="1440" w:hanging="360"/>
      </w:pPr>
    </w:lvl>
    <w:lvl w:ilvl="2" w:tplc="CB400AB8">
      <w:start w:val="1"/>
      <w:numFmt w:val="lowerRoman"/>
      <w:lvlText w:val="%3."/>
      <w:lvlJc w:val="right"/>
      <w:pPr>
        <w:ind w:left="2160" w:hanging="180"/>
      </w:pPr>
    </w:lvl>
    <w:lvl w:ilvl="3" w:tplc="ADD6884E">
      <w:start w:val="1"/>
      <w:numFmt w:val="decimal"/>
      <w:lvlText w:val="%4."/>
      <w:lvlJc w:val="left"/>
      <w:pPr>
        <w:ind w:left="2880" w:hanging="360"/>
      </w:pPr>
    </w:lvl>
    <w:lvl w:ilvl="4" w:tplc="A99C5848">
      <w:start w:val="1"/>
      <w:numFmt w:val="lowerLetter"/>
      <w:lvlText w:val="%5."/>
      <w:lvlJc w:val="left"/>
      <w:pPr>
        <w:ind w:left="3600" w:hanging="360"/>
      </w:pPr>
    </w:lvl>
    <w:lvl w:ilvl="5" w:tplc="34FAB63C">
      <w:start w:val="1"/>
      <w:numFmt w:val="lowerRoman"/>
      <w:lvlText w:val="%6."/>
      <w:lvlJc w:val="right"/>
      <w:pPr>
        <w:ind w:left="4320" w:hanging="180"/>
      </w:pPr>
    </w:lvl>
    <w:lvl w:ilvl="6" w:tplc="8894412C">
      <w:start w:val="1"/>
      <w:numFmt w:val="decimal"/>
      <w:lvlText w:val="%7."/>
      <w:lvlJc w:val="left"/>
      <w:pPr>
        <w:ind w:left="5040" w:hanging="360"/>
      </w:pPr>
    </w:lvl>
    <w:lvl w:ilvl="7" w:tplc="ACE2081C">
      <w:start w:val="1"/>
      <w:numFmt w:val="lowerLetter"/>
      <w:lvlText w:val="%8."/>
      <w:lvlJc w:val="left"/>
      <w:pPr>
        <w:ind w:left="5760" w:hanging="360"/>
      </w:pPr>
    </w:lvl>
    <w:lvl w:ilvl="8" w:tplc="7366A5C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194018"/>
    <w:multiLevelType w:val="hybridMultilevel"/>
    <w:tmpl w:val="4C6AE1BC"/>
    <w:lvl w:ilvl="0" w:tplc="7EFCFB98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EFCFB98">
      <w:start w:val="1"/>
      <w:numFmt w:val="bullet"/>
      <w:lvlText w:val="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1476C4"/>
    <w:multiLevelType w:val="hybridMultilevel"/>
    <w:tmpl w:val="FFFFFFFF"/>
    <w:lvl w:ilvl="0" w:tplc="F8C0647E">
      <w:start w:val="1"/>
      <w:numFmt w:val="decimal"/>
      <w:lvlText w:val="%1."/>
      <w:lvlJc w:val="left"/>
      <w:pPr>
        <w:ind w:left="720" w:hanging="360"/>
      </w:pPr>
    </w:lvl>
    <w:lvl w:ilvl="1" w:tplc="BA26D07C">
      <w:start w:val="1"/>
      <w:numFmt w:val="lowerLetter"/>
      <w:lvlText w:val="%2."/>
      <w:lvlJc w:val="left"/>
      <w:pPr>
        <w:ind w:left="1440" w:hanging="360"/>
      </w:pPr>
    </w:lvl>
    <w:lvl w:ilvl="2" w:tplc="C7F0B676">
      <w:start w:val="1"/>
      <w:numFmt w:val="lowerRoman"/>
      <w:lvlText w:val="%3."/>
      <w:lvlJc w:val="right"/>
      <w:pPr>
        <w:ind w:left="2160" w:hanging="180"/>
      </w:pPr>
    </w:lvl>
    <w:lvl w:ilvl="3" w:tplc="4E1CD756">
      <w:start w:val="1"/>
      <w:numFmt w:val="decimal"/>
      <w:lvlText w:val="%4."/>
      <w:lvlJc w:val="left"/>
      <w:pPr>
        <w:ind w:left="2880" w:hanging="360"/>
      </w:pPr>
    </w:lvl>
    <w:lvl w:ilvl="4" w:tplc="A1BE6842">
      <w:start w:val="1"/>
      <w:numFmt w:val="lowerLetter"/>
      <w:lvlText w:val="%5."/>
      <w:lvlJc w:val="left"/>
      <w:pPr>
        <w:ind w:left="3600" w:hanging="360"/>
      </w:pPr>
    </w:lvl>
    <w:lvl w:ilvl="5" w:tplc="26F8474A">
      <w:start w:val="1"/>
      <w:numFmt w:val="lowerRoman"/>
      <w:lvlText w:val="%6."/>
      <w:lvlJc w:val="right"/>
      <w:pPr>
        <w:ind w:left="4320" w:hanging="180"/>
      </w:pPr>
    </w:lvl>
    <w:lvl w:ilvl="6" w:tplc="6C1CE370">
      <w:start w:val="1"/>
      <w:numFmt w:val="decimal"/>
      <w:lvlText w:val="%7."/>
      <w:lvlJc w:val="left"/>
      <w:pPr>
        <w:ind w:left="5040" w:hanging="360"/>
      </w:pPr>
    </w:lvl>
    <w:lvl w:ilvl="7" w:tplc="D9762918">
      <w:start w:val="1"/>
      <w:numFmt w:val="lowerLetter"/>
      <w:lvlText w:val="%8."/>
      <w:lvlJc w:val="left"/>
      <w:pPr>
        <w:ind w:left="5760" w:hanging="360"/>
      </w:pPr>
    </w:lvl>
    <w:lvl w:ilvl="8" w:tplc="C6369354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B029A4"/>
    <w:multiLevelType w:val="hybridMultilevel"/>
    <w:tmpl w:val="FFFFFFFF"/>
    <w:lvl w:ilvl="0" w:tplc="4BB6D7F6">
      <w:start w:val="1"/>
      <w:numFmt w:val="decimal"/>
      <w:lvlText w:val="%1."/>
      <w:lvlJc w:val="left"/>
      <w:pPr>
        <w:ind w:left="720" w:hanging="360"/>
      </w:pPr>
    </w:lvl>
    <w:lvl w:ilvl="1" w:tplc="A8FC5B68">
      <w:start w:val="1"/>
      <w:numFmt w:val="lowerLetter"/>
      <w:lvlText w:val="%2."/>
      <w:lvlJc w:val="left"/>
      <w:pPr>
        <w:ind w:left="1440" w:hanging="360"/>
      </w:pPr>
    </w:lvl>
    <w:lvl w:ilvl="2" w:tplc="FA56808E">
      <w:start w:val="1"/>
      <w:numFmt w:val="lowerRoman"/>
      <w:lvlText w:val="%3."/>
      <w:lvlJc w:val="right"/>
      <w:pPr>
        <w:ind w:left="2160" w:hanging="180"/>
      </w:pPr>
    </w:lvl>
    <w:lvl w:ilvl="3" w:tplc="4C40A796">
      <w:start w:val="1"/>
      <w:numFmt w:val="decimal"/>
      <w:lvlText w:val="%4."/>
      <w:lvlJc w:val="left"/>
      <w:pPr>
        <w:ind w:left="2880" w:hanging="360"/>
      </w:pPr>
    </w:lvl>
    <w:lvl w:ilvl="4" w:tplc="9D1A5CF8">
      <w:start w:val="1"/>
      <w:numFmt w:val="lowerLetter"/>
      <w:lvlText w:val="%5."/>
      <w:lvlJc w:val="left"/>
      <w:pPr>
        <w:ind w:left="3600" w:hanging="360"/>
      </w:pPr>
    </w:lvl>
    <w:lvl w:ilvl="5" w:tplc="0F28D526">
      <w:start w:val="1"/>
      <w:numFmt w:val="lowerRoman"/>
      <w:lvlText w:val="%6."/>
      <w:lvlJc w:val="right"/>
      <w:pPr>
        <w:ind w:left="4320" w:hanging="180"/>
      </w:pPr>
    </w:lvl>
    <w:lvl w:ilvl="6" w:tplc="88D00ED2">
      <w:start w:val="1"/>
      <w:numFmt w:val="decimal"/>
      <w:lvlText w:val="%7."/>
      <w:lvlJc w:val="left"/>
      <w:pPr>
        <w:ind w:left="5040" w:hanging="360"/>
      </w:pPr>
    </w:lvl>
    <w:lvl w:ilvl="7" w:tplc="0A9EB72C">
      <w:start w:val="1"/>
      <w:numFmt w:val="lowerLetter"/>
      <w:lvlText w:val="%8."/>
      <w:lvlJc w:val="left"/>
      <w:pPr>
        <w:ind w:left="5760" w:hanging="360"/>
      </w:pPr>
    </w:lvl>
    <w:lvl w:ilvl="8" w:tplc="846CBB20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A0254D"/>
    <w:multiLevelType w:val="hybridMultilevel"/>
    <w:tmpl w:val="CC3EDEF6"/>
    <w:lvl w:ilvl="0" w:tplc="306E4DEE">
      <w:start w:val="1"/>
      <w:numFmt w:val="bullet"/>
      <w:lvlText w:val=""/>
      <w:lvlJc w:val="left"/>
      <w:pPr>
        <w:ind w:left="810" w:hanging="360"/>
      </w:pPr>
      <w:rPr>
        <w:rFonts w:ascii="Wingdings" w:hAnsi="Wingdings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0" w15:restartNumberingAfterBreak="0">
    <w:nsid w:val="37EC278B"/>
    <w:multiLevelType w:val="hybridMultilevel"/>
    <w:tmpl w:val="7D9423E0"/>
    <w:lvl w:ilvl="0" w:tplc="AE1C11D8">
      <w:start w:val="1"/>
      <w:numFmt w:val="decimal"/>
      <w:lvlText w:val="%1."/>
      <w:lvlJc w:val="left"/>
      <w:pPr>
        <w:ind w:left="720" w:hanging="360"/>
      </w:pPr>
    </w:lvl>
    <w:lvl w:ilvl="1" w:tplc="CABE54D8">
      <w:start w:val="1"/>
      <w:numFmt w:val="lowerLetter"/>
      <w:lvlText w:val="%2."/>
      <w:lvlJc w:val="left"/>
      <w:pPr>
        <w:ind w:left="1440" w:hanging="360"/>
      </w:pPr>
    </w:lvl>
    <w:lvl w:ilvl="2" w:tplc="66E4AC30">
      <w:start w:val="1"/>
      <w:numFmt w:val="lowerRoman"/>
      <w:lvlText w:val="%3."/>
      <w:lvlJc w:val="right"/>
      <w:pPr>
        <w:ind w:left="2160" w:hanging="180"/>
      </w:pPr>
    </w:lvl>
    <w:lvl w:ilvl="3" w:tplc="3A5C4B7A">
      <w:start w:val="1"/>
      <w:numFmt w:val="decimal"/>
      <w:lvlText w:val="%4."/>
      <w:lvlJc w:val="left"/>
      <w:pPr>
        <w:ind w:left="2880" w:hanging="360"/>
      </w:pPr>
    </w:lvl>
    <w:lvl w:ilvl="4" w:tplc="0FC0A4BE">
      <w:start w:val="1"/>
      <w:numFmt w:val="lowerLetter"/>
      <w:lvlText w:val="%5."/>
      <w:lvlJc w:val="left"/>
      <w:pPr>
        <w:ind w:left="3600" w:hanging="360"/>
      </w:pPr>
    </w:lvl>
    <w:lvl w:ilvl="5" w:tplc="AB988D3E">
      <w:start w:val="1"/>
      <w:numFmt w:val="lowerRoman"/>
      <w:lvlText w:val="%6."/>
      <w:lvlJc w:val="right"/>
      <w:pPr>
        <w:ind w:left="4320" w:hanging="180"/>
      </w:pPr>
    </w:lvl>
    <w:lvl w:ilvl="6" w:tplc="1E5E66D2">
      <w:start w:val="1"/>
      <w:numFmt w:val="decimal"/>
      <w:lvlText w:val="%7."/>
      <w:lvlJc w:val="left"/>
      <w:pPr>
        <w:ind w:left="5040" w:hanging="360"/>
      </w:pPr>
    </w:lvl>
    <w:lvl w:ilvl="7" w:tplc="F3AA7ECA">
      <w:start w:val="1"/>
      <w:numFmt w:val="lowerLetter"/>
      <w:lvlText w:val="%8."/>
      <w:lvlJc w:val="left"/>
      <w:pPr>
        <w:ind w:left="5760" w:hanging="360"/>
      </w:pPr>
    </w:lvl>
    <w:lvl w:ilvl="8" w:tplc="859E76AC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E73B0F"/>
    <w:multiLevelType w:val="hybridMultilevel"/>
    <w:tmpl w:val="C6FE9ADE"/>
    <w:lvl w:ilvl="0" w:tplc="2006DCDC">
      <w:start w:val="1"/>
      <w:numFmt w:val="lowerLetter"/>
      <w:lvlText w:val="%1."/>
      <w:lvlJc w:val="left"/>
      <w:pPr>
        <w:ind w:left="360" w:hanging="360"/>
      </w:pPr>
    </w:lvl>
    <w:lvl w:ilvl="1" w:tplc="735ADFA8">
      <w:start w:val="1"/>
      <w:numFmt w:val="lowerLetter"/>
      <w:lvlText w:val="%2."/>
      <w:lvlJc w:val="left"/>
      <w:pPr>
        <w:ind w:left="1080" w:hanging="360"/>
      </w:pPr>
    </w:lvl>
    <w:lvl w:ilvl="2" w:tplc="DC5E927A" w:tentative="1">
      <w:start w:val="1"/>
      <w:numFmt w:val="lowerRoman"/>
      <w:lvlText w:val="%3."/>
      <w:lvlJc w:val="right"/>
      <w:pPr>
        <w:ind w:left="1800" w:hanging="180"/>
      </w:pPr>
    </w:lvl>
    <w:lvl w:ilvl="3" w:tplc="C1929874" w:tentative="1">
      <w:start w:val="1"/>
      <w:numFmt w:val="decimal"/>
      <w:lvlText w:val="%4."/>
      <w:lvlJc w:val="left"/>
      <w:pPr>
        <w:ind w:left="2520" w:hanging="360"/>
      </w:pPr>
    </w:lvl>
    <w:lvl w:ilvl="4" w:tplc="05FCDDBE" w:tentative="1">
      <w:start w:val="1"/>
      <w:numFmt w:val="lowerLetter"/>
      <w:lvlText w:val="%5."/>
      <w:lvlJc w:val="left"/>
      <w:pPr>
        <w:ind w:left="3240" w:hanging="360"/>
      </w:pPr>
    </w:lvl>
    <w:lvl w:ilvl="5" w:tplc="83188E68" w:tentative="1">
      <w:start w:val="1"/>
      <w:numFmt w:val="lowerRoman"/>
      <w:lvlText w:val="%6."/>
      <w:lvlJc w:val="right"/>
      <w:pPr>
        <w:ind w:left="3960" w:hanging="180"/>
      </w:pPr>
    </w:lvl>
    <w:lvl w:ilvl="6" w:tplc="C47446F8" w:tentative="1">
      <w:start w:val="1"/>
      <w:numFmt w:val="decimal"/>
      <w:lvlText w:val="%7."/>
      <w:lvlJc w:val="left"/>
      <w:pPr>
        <w:ind w:left="4680" w:hanging="360"/>
      </w:pPr>
    </w:lvl>
    <w:lvl w:ilvl="7" w:tplc="E896872E" w:tentative="1">
      <w:start w:val="1"/>
      <w:numFmt w:val="lowerLetter"/>
      <w:lvlText w:val="%8."/>
      <w:lvlJc w:val="left"/>
      <w:pPr>
        <w:ind w:left="5400" w:hanging="360"/>
      </w:pPr>
    </w:lvl>
    <w:lvl w:ilvl="8" w:tplc="7B969C6E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9836ACE"/>
    <w:multiLevelType w:val="hybridMultilevel"/>
    <w:tmpl w:val="11E833CC"/>
    <w:lvl w:ilvl="0" w:tplc="7EFCFB98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FA0ED5"/>
    <w:multiLevelType w:val="hybridMultilevel"/>
    <w:tmpl w:val="64A0CF8C"/>
    <w:lvl w:ilvl="0" w:tplc="1F8CBB4E">
      <w:start w:val="1"/>
      <w:numFmt w:val="decimal"/>
      <w:lvlText w:val="%1."/>
      <w:lvlJc w:val="left"/>
      <w:pPr>
        <w:ind w:left="360" w:hanging="360"/>
      </w:pPr>
    </w:lvl>
    <w:lvl w:ilvl="1" w:tplc="354E7AD2">
      <w:start w:val="1"/>
      <w:numFmt w:val="lowerLetter"/>
      <w:lvlText w:val="%2."/>
      <w:lvlJc w:val="left"/>
      <w:pPr>
        <w:ind w:left="1080" w:hanging="360"/>
      </w:pPr>
    </w:lvl>
    <w:lvl w:ilvl="2" w:tplc="4274EE94" w:tentative="1">
      <w:start w:val="1"/>
      <w:numFmt w:val="lowerRoman"/>
      <w:lvlText w:val="%3."/>
      <w:lvlJc w:val="right"/>
      <w:pPr>
        <w:ind w:left="1800" w:hanging="180"/>
      </w:pPr>
    </w:lvl>
    <w:lvl w:ilvl="3" w:tplc="3B3E0378" w:tentative="1">
      <w:start w:val="1"/>
      <w:numFmt w:val="decimal"/>
      <w:lvlText w:val="%4."/>
      <w:lvlJc w:val="left"/>
      <w:pPr>
        <w:ind w:left="2520" w:hanging="360"/>
      </w:pPr>
    </w:lvl>
    <w:lvl w:ilvl="4" w:tplc="8AC07224" w:tentative="1">
      <w:start w:val="1"/>
      <w:numFmt w:val="lowerLetter"/>
      <w:lvlText w:val="%5."/>
      <w:lvlJc w:val="left"/>
      <w:pPr>
        <w:ind w:left="3240" w:hanging="360"/>
      </w:pPr>
    </w:lvl>
    <w:lvl w:ilvl="5" w:tplc="55D41F3E" w:tentative="1">
      <w:start w:val="1"/>
      <w:numFmt w:val="lowerRoman"/>
      <w:lvlText w:val="%6."/>
      <w:lvlJc w:val="right"/>
      <w:pPr>
        <w:ind w:left="3960" w:hanging="180"/>
      </w:pPr>
    </w:lvl>
    <w:lvl w:ilvl="6" w:tplc="F5BA7EEC" w:tentative="1">
      <w:start w:val="1"/>
      <w:numFmt w:val="decimal"/>
      <w:lvlText w:val="%7."/>
      <w:lvlJc w:val="left"/>
      <w:pPr>
        <w:ind w:left="4680" w:hanging="360"/>
      </w:pPr>
    </w:lvl>
    <w:lvl w:ilvl="7" w:tplc="B6A2F872" w:tentative="1">
      <w:start w:val="1"/>
      <w:numFmt w:val="lowerLetter"/>
      <w:lvlText w:val="%8."/>
      <w:lvlJc w:val="left"/>
      <w:pPr>
        <w:ind w:left="5400" w:hanging="360"/>
      </w:pPr>
    </w:lvl>
    <w:lvl w:ilvl="8" w:tplc="E11EB910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3C4419F"/>
    <w:multiLevelType w:val="hybridMultilevel"/>
    <w:tmpl w:val="A846F4A6"/>
    <w:lvl w:ilvl="0" w:tplc="7EFCFB98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7EFCFB98">
      <w:start w:val="1"/>
      <w:numFmt w:val="bullet"/>
      <w:lvlText w:val="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B7605E2"/>
    <w:multiLevelType w:val="hybridMultilevel"/>
    <w:tmpl w:val="551A5B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7729B3"/>
    <w:multiLevelType w:val="hybridMultilevel"/>
    <w:tmpl w:val="FFFFFFFF"/>
    <w:lvl w:ilvl="0" w:tplc="0B08AB58">
      <w:start w:val="1"/>
      <w:numFmt w:val="decimal"/>
      <w:lvlText w:val="%1."/>
      <w:lvlJc w:val="left"/>
      <w:pPr>
        <w:ind w:left="720" w:hanging="360"/>
      </w:pPr>
    </w:lvl>
    <w:lvl w:ilvl="1" w:tplc="FBB4E216">
      <w:start w:val="1"/>
      <w:numFmt w:val="lowerLetter"/>
      <w:lvlText w:val="%2."/>
      <w:lvlJc w:val="left"/>
      <w:pPr>
        <w:ind w:left="1440" w:hanging="360"/>
      </w:pPr>
    </w:lvl>
    <w:lvl w:ilvl="2" w:tplc="1BB8E0F4">
      <w:start w:val="1"/>
      <w:numFmt w:val="lowerRoman"/>
      <w:lvlText w:val="%3."/>
      <w:lvlJc w:val="right"/>
      <w:pPr>
        <w:ind w:left="2160" w:hanging="180"/>
      </w:pPr>
    </w:lvl>
    <w:lvl w:ilvl="3" w:tplc="7BFE305C">
      <w:start w:val="1"/>
      <w:numFmt w:val="decimal"/>
      <w:lvlText w:val="%4."/>
      <w:lvlJc w:val="left"/>
      <w:pPr>
        <w:ind w:left="2880" w:hanging="360"/>
      </w:pPr>
    </w:lvl>
    <w:lvl w:ilvl="4" w:tplc="8A6CC056">
      <w:start w:val="1"/>
      <w:numFmt w:val="lowerLetter"/>
      <w:lvlText w:val="%5."/>
      <w:lvlJc w:val="left"/>
      <w:pPr>
        <w:ind w:left="3600" w:hanging="360"/>
      </w:pPr>
    </w:lvl>
    <w:lvl w:ilvl="5" w:tplc="41305DE8">
      <w:start w:val="1"/>
      <w:numFmt w:val="lowerRoman"/>
      <w:lvlText w:val="%6."/>
      <w:lvlJc w:val="right"/>
      <w:pPr>
        <w:ind w:left="4320" w:hanging="180"/>
      </w:pPr>
    </w:lvl>
    <w:lvl w:ilvl="6" w:tplc="13C26102">
      <w:start w:val="1"/>
      <w:numFmt w:val="decimal"/>
      <w:lvlText w:val="%7."/>
      <w:lvlJc w:val="left"/>
      <w:pPr>
        <w:ind w:left="5040" w:hanging="360"/>
      </w:pPr>
    </w:lvl>
    <w:lvl w:ilvl="7" w:tplc="ECC85C3C">
      <w:start w:val="1"/>
      <w:numFmt w:val="lowerLetter"/>
      <w:lvlText w:val="%8."/>
      <w:lvlJc w:val="left"/>
      <w:pPr>
        <w:ind w:left="5760" w:hanging="360"/>
      </w:pPr>
    </w:lvl>
    <w:lvl w:ilvl="8" w:tplc="CAB409CC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7A3E7D"/>
    <w:multiLevelType w:val="hybridMultilevel"/>
    <w:tmpl w:val="99607ECA"/>
    <w:lvl w:ilvl="0" w:tplc="7EFCFB98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055543"/>
    <w:multiLevelType w:val="hybridMultilevel"/>
    <w:tmpl w:val="5B985B7C"/>
    <w:lvl w:ilvl="0" w:tplc="096CE6D8">
      <w:start w:val="1"/>
      <w:numFmt w:val="decimal"/>
      <w:lvlText w:val="%1."/>
      <w:lvlJc w:val="left"/>
      <w:pPr>
        <w:ind w:left="720" w:hanging="360"/>
      </w:pPr>
    </w:lvl>
    <w:lvl w:ilvl="1" w:tplc="9F88CB20">
      <w:start w:val="1"/>
      <w:numFmt w:val="lowerLetter"/>
      <w:lvlText w:val="%2."/>
      <w:lvlJc w:val="left"/>
      <w:pPr>
        <w:ind w:left="1440" w:hanging="360"/>
      </w:pPr>
    </w:lvl>
    <w:lvl w:ilvl="2" w:tplc="0688046C">
      <w:start w:val="1"/>
      <w:numFmt w:val="lowerRoman"/>
      <w:lvlText w:val="%3."/>
      <w:lvlJc w:val="right"/>
      <w:pPr>
        <w:ind w:left="2160" w:hanging="180"/>
      </w:pPr>
    </w:lvl>
    <w:lvl w:ilvl="3" w:tplc="DD8039E6">
      <w:start w:val="1"/>
      <w:numFmt w:val="decimal"/>
      <w:lvlText w:val="%4."/>
      <w:lvlJc w:val="left"/>
      <w:pPr>
        <w:ind w:left="2880" w:hanging="360"/>
      </w:pPr>
    </w:lvl>
    <w:lvl w:ilvl="4" w:tplc="ACC481E4">
      <w:start w:val="1"/>
      <w:numFmt w:val="lowerLetter"/>
      <w:lvlText w:val="%5."/>
      <w:lvlJc w:val="left"/>
      <w:pPr>
        <w:ind w:left="3600" w:hanging="360"/>
      </w:pPr>
    </w:lvl>
    <w:lvl w:ilvl="5" w:tplc="8D9AC654">
      <w:start w:val="1"/>
      <w:numFmt w:val="lowerRoman"/>
      <w:lvlText w:val="%6."/>
      <w:lvlJc w:val="right"/>
      <w:pPr>
        <w:ind w:left="4320" w:hanging="180"/>
      </w:pPr>
    </w:lvl>
    <w:lvl w:ilvl="6" w:tplc="FF9499C2">
      <w:start w:val="1"/>
      <w:numFmt w:val="decimal"/>
      <w:lvlText w:val="%7."/>
      <w:lvlJc w:val="left"/>
      <w:pPr>
        <w:ind w:left="5040" w:hanging="360"/>
      </w:pPr>
    </w:lvl>
    <w:lvl w:ilvl="7" w:tplc="3978FA64">
      <w:start w:val="1"/>
      <w:numFmt w:val="lowerLetter"/>
      <w:lvlText w:val="%8."/>
      <w:lvlJc w:val="left"/>
      <w:pPr>
        <w:ind w:left="5760" w:hanging="360"/>
      </w:pPr>
    </w:lvl>
    <w:lvl w:ilvl="8" w:tplc="52202C12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F606F9"/>
    <w:multiLevelType w:val="hybridMultilevel"/>
    <w:tmpl w:val="FB64B680"/>
    <w:lvl w:ilvl="0" w:tplc="306E4DEE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8EE1A8C"/>
    <w:multiLevelType w:val="hybridMultilevel"/>
    <w:tmpl w:val="2B441E46"/>
    <w:lvl w:ilvl="0" w:tplc="A456E14E">
      <w:start w:val="1"/>
      <w:numFmt w:val="decimal"/>
      <w:lvlText w:val="%1."/>
      <w:lvlJc w:val="left"/>
      <w:pPr>
        <w:ind w:left="720" w:hanging="360"/>
      </w:pPr>
    </w:lvl>
    <w:lvl w:ilvl="1" w:tplc="216E0048">
      <w:start w:val="1"/>
      <w:numFmt w:val="lowerLetter"/>
      <w:lvlText w:val="%2."/>
      <w:lvlJc w:val="left"/>
      <w:pPr>
        <w:ind w:left="1440" w:hanging="360"/>
      </w:pPr>
    </w:lvl>
    <w:lvl w:ilvl="2" w:tplc="32DC8078">
      <w:start w:val="1"/>
      <w:numFmt w:val="lowerRoman"/>
      <w:lvlText w:val="%3."/>
      <w:lvlJc w:val="right"/>
      <w:pPr>
        <w:ind w:left="2160" w:hanging="180"/>
      </w:pPr>
    </w:lvl>
    <w:lvl w:ilvl="3" w:tplc="DC5EA9E2">
      <w:start w:val="1"/>
      <w:numFmt w:val="decimal"/>
      <w:lvlText w:val="%4."/>
      <w:lvlJc w:val="left"/>
      <w:pPr>
        <w:ind w:left="2880" w:hanging="360"/>
      </w:pPr>
    </w:lvl>
    <w:lvl w:ilvl="4" w:tplc="B89A9208">
      <w:start w:val="1"/>
      <w:numFmt w:val="lowerLetter"/>
      <w:lvlText w:val="%5."/>
      <w:lvlJc w:val="left"/>
      <w:pPr>
        <w:ind w:left="3600" w:hanging="360"/>
      </w:pPr>
    </w:lvl>
    <w:lvl w:ilvl="5" w:tplc="A43CFEA2">
      <w:start w:val="1"/>
      <w:numFmt w:val="lowerRoman"/>
      <w:lvlText w:val="%6."/>
      <w:lvlJc w:val="right"/>
      <w:pPr>
        <w:ind w:left="4320" w:hanging="180"/>
      </w:pPr>
    </w:lvl>
    <w:lvl w:ilvl="6" w:tplc="40626660">
      <w:start w:val="1"/>
      <w:numFmt w:val="decimal"/>
      <w:lvlText w:val="%7."/>
      <w:lvlJc w:val="left"/>
      <w:pPr>
        <w:ind w:left="5040" w:hanging="360"/>
      </w:pPr>
    </w:lvl>
    <w:lvl w:ilvl="7" w:tplc="E49CD904">
      <w:start w:val="1"/>
      <w:numFmt w:val="lowerLetter"/>
      <w:lvlText w:val="%8."/>
      <w:lvlJc w:val="left"/>
      <w:pPr>
        <w:ind w:left="5760" w:hanging="360"/>
      </w:pPr>
    </w:lvl>
    <w:lvl w:ilvl="8" w:tplc="0E7C0476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BDC0A51"/>
    <w:multiLevelType w:val="hybridMultilevel"/>
    <w:tmpl w:val="C97C123A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num w:numId="1" w16cid:durableId="369037529">
    <w:abstractNumId w:val="18"/>
  </w:num>
  <w:num w:numId="2" w16cid:durableId="397747778">
    <w:abstractNumId w:val="20"/>
  </w:num>
  <w:num w:numId="3" w16cid:durableId="672147330">
    <w:abstractNumId w:val="10"/>
  </w:num>
  <w:num w:numId="4" w16cid:durableId="1010251568">
    <w:abstractNumId w:val="3"/>
  </w:num>
  <w:num w:numId="5" w16cid:durableId="971600144">
    <w:abstractNumId w:val="1"/>
  </w:num>
  <w:num w:numId="6" w16cid:durableId="760880966">
    <w:abstractNumId w:val="14"/>
  </w:num>
  <w:num w:numId="7" w16cid:durableId="1177309928">
    <w:abstractNumId w:val="17"/>
  </w:num>
  <w:num w:numId="8" w16cid:durableId="1927691626">
    <w:abstractNumId w:val="6"/>
  </w:num>
  <w:num w:numId="9" w16cid:durableId="1010252498">
    <w:abstractNumId w:val="21"/>
  </w:num>
  <w:num w:numId="10" w16cid:durableId="556430153">
    <w:abstractNumId w:val="15"/>
  </w:num>
  <w:num w:numId="11" w16cid:durableId="379401632">
    <w:abstractNumId w:val="12"/>
  </w:num>
  <w:num w:numId="12" w16cid:durableId="1529373564">
    <w:abstractNumId w:val="2"/>
  </w:num>
  <w:num w:numId="13" w16cid:durableId="1871264953">
    <w:abstractNumId w:val="0"/>
  </w:num>
  <w:num w:numId="14" w16cid:durableId="1367827612">
    <w:abstractNumId w:val="9"/>
  </w:num>
  <w:num w:numId="15" w16cid:durableId="671110414">
    <w:abstractNumId w:val="4"/>
  </w:num>
  <w:num w:numId="16" w16cid:durableId="468016980">
    <w:abstractNumId w:val="19"/>
  </w:num>
  <w:num w:numId="17" w16cid:durableId="1227447162">
    <w:abstractNumId w:val="13"/>
  </w:num>
  <w:num w:numId="18" w16cid:durableId="40446864">
    <w:abstractNumId w:val="11"/>
  </w:num>
  <w:num w:numId="19" w16cid:durableId="278729938">
    <w:abstractNumId w:val="16"/>
  </w:num>
  <w:num w:numId="20" w16cid:durableId="699862104">
    <w:abstractNumId w:val="5"/>
  </w:num>
  <w:num w:numId="21" w16cid:durableId="1161316826">
    <w:abstractNumId w:val="8"/>
  </w:num>
  <w:num w:numId="22" w16cid:durableId="149953485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MTK1MDIxsjSyNDFW0lEKTi0uzszPAykwrAUA88Bh7SwAAAA="/>
  </w:docVars>
  <w:rsids>
    <w:rsidRoot w:val="00B646F9"/>
    <w:rsid w:val="00014BBB"/>
    <w:rsid w:val="00017B2F"/>
    <w:rsid w:val="00023BEA"/>
    <w:rsid w:val="00025082"/>
    <w:rsid w:val="000303C5"/>
    <w:rsid w:val="0004059F"/>
    <w:rsid w:val="000614D4"/>
    <w:rsid w:val="000661DC"/>
    <w:rsid w:val="00071C6D"/>
    <w:rsid w:val="00074E20"/>
    <w:rsid w:val="00076FA2"/>
    <w:rsid w:val="00080D83"/>
    <w:rsid w:val="00094F81"/>
    <w:rsid w:val="00096316"/>
    <w:rsid w:val="000B0C25"/>
    <w:rsid w:val="000E23FC"/>
    <w:rsid w:val="000E5EC8"/>
    <w:rsid w:val="000F1745"/>
    <w:rsid w:val="000F5690"/>
    <w:rsid w:val="00103168"/>
    <w:rsid w:val="00105FD5"/>
    <w:rsid w:val="00111005"/>
    <w:rsid w:val="00114386"/>
    <w:rsid w:val="00117529"/>
    <w:rsid w:val="0013375F"/>
    <w:rsid w:val="00135AF9"/>
    <w:rsid w:val="00140DB0"/>
    <w:rsid w:val="001419EE"/>
    <w:rsid w:val="00144D46"/>
    <w:rsid w:val="00150ED5"/>
    <w:rsid w:val="00156C4E"/>
    <w:rsid w:val="001611EB"/>
    <w:rsid w:val="00197512"/>
    <w:rsid w:val="00197FF4"/>
    <w:rsid w:val="001A5540"/>
    <w:rsid w:val="001A6E0C"/>
    <w:rsid w:val="001C08E1"/>
    <w:rsid w:val="001D2507"/>
    <w:rsid w:val="001D260F"/>
    <w:rsid w:val="001E1057"/>
    <w:rsid w:val="001E1F46"/>
    <w:rsid w:val="001F1845"/>
    <w:rsid w:val="002001E5"/>
    <w:rsid w:val="00201497"/>
    <w:rsid w:val="00205DB1"/>
    <w:rsid w:val="00217B98"/>
    <w:rsid w:val="002235C2"/>
    <w:rsid w:val="00224A43"/>
    <w:rsid w:val="002260E7"/>
    <w:rsid w:val="00226103"/>
    <w:rsid w:val="0023141B"/>
    <w:rsid w:val="002336B9"/>
    <w:rsid w:val="00240164"/>
    <w:rsid w:val="002406F3"/>
    <w:rsid w:val="00244E57"/>
    <w:rsid w:val="00251619"/>
    <w:rsid w:val="002535FD"/>
    <w:rsid w:val="00257D9F"/>
    <w:rsid w:val="00267BEB"/>
    <w:rsid w:val="00276357"/>
    <w:rsid w:val="00277621"/>
    <w:rsid w:val="00285734"/>
    <w:rsid w:val="00285AF1"/>
    <w:rsid w:val="00287F79"/>
    <w:rsid w:val="002A6800"/>
    <w:rsid w:val="002B02B6"/>
    <w:rsid w:val="002C1790"/>
    <w:rsid w:val="002D0200"/>
    <w:rsid w:val="002D2684"/>
    <w:rsid w:val="002D7377"/>
    <w:rsid w:val="002E2725"/>
    <w:rsid w:val="002F0FF6"/>
    <w:rsid w:val="002F2459"/>
    <w:rsid w:val="002F45CA"/>
    <w:rsid w:val="00307D8C"/>
    <w:rsid w:val="0031062A"/>
    <w:rsid w:val="00327EEA"/>
    <w:rsid w:val="0034070D"/>
    <w:rsid w:val="0035774F"/>
    <w:rsid w:val="003663EB"/>
    <w:rsid w:val="00370F18"/>
    <w:rsid w:val="003732D5"/>
    <w:rsid w:val="003745F6"/>
    <w:rsid w:val="00381D68"/>
    <w:rsid w:val="003913F8"/>
    <w:rsid w:val="003A617C"/>
    <w:rsid w:val="003C2754"/>
    <w:rsid w:val="003C3668"/>
    <w:rsid w:val="003E0EC8"/>
    <w:rsid w:val="003E556C"/>
    <w:rsid w:val="003F4C05"/>
    <w:rsid w:val="00416D65"/>
    <w:rsid w:val="004251BF"/>
    <w:rsid w:val="004253E3"/>
    <w:rsid w:val="00426CFA"/>
    <w:rsid w:val="00432A70"/>
    <w:rsid w:val="00436ADC"/>
    <w:rsid w:val="0044529B"/>
    <w:rsid w:val="0044640D"/>
    <w:rsid w:val="00451E36"/>
    <w:rsid w:val="004525B5"/>
    <w:rsid w:val="00461B9D"/>
    <w:rsid w:val="00471158"/>
    <w:rsid w:val="004737B2"/>
    <w:rsid w:val="004823D5"/>
    <w:rsid w:val="00484BCF"/>
    <w:rsid w:val="00487B62"/>
    <w:rsid w:val="004904A6"/>
    <w:rsid w:val="004909CE"/>
    <w:rsid w:val="004A0D0A"/>
    <w:rsid w:val="004A2D97"/>
    <w:rsid w:val="004A7072"/>
    <w:rsid w:val="004D24F7"/>
    <w:rsid w:val="004D2FAC"/>
    <w:rsid w:val="004D3F5D"/>
    <w:rsid w:val="004D4033"/>
    <w:rsid w:val="004E7D02"/>
    <w:rsid w:val="004F49D6"/>
    <w:rsid w:val="004F4F15"/>
    <w:rsid w:val="004F527B"/>
    <w:rsid w:val="0050472E"/>
    <w:rsid w:val="00507BC1"/>
    <w:rsid w:val="00511D34"/>
    <w:rsid w:val="005166BF"/>
    <w:rsid w:val="005229F2"/>
    <w:rsid w:val="00537430"/>
    <w:rsid w:val="00540C34"/>
    <w:rsid w:val="00545B77"/>
    <w:rsid w:val="00547E7C"/>
    <w:rsid w:val="00554BBD"/>
    <w:rsid w:val="00561D05"/>
    <w:rsid w:val="005677FA"/>
    <w:rsid w:val="00577F47"/>
    <w:rsid w:val="005A1D7F"/>
    <w:rsid w:val="005B1563"/>
    <w:rsid w:val="005B3354"/>
    <w:rsid w:val="005B4839"/>
    <w:rsid w:val="005B5C8C"/>
    <w:rsid w:val="005D26F6"/>
    <w:rsid w:val="005D4726"/>
    <w:rsid w:val="005E1993"/>
    <w:rsid w:val="005E726B"/>
    <w:rsid w:val="005F6931"/>
    <w:rsid w:val="00600A43"/>
    <w:rsid w:val="006014C3"/>
    <w:rsid w:val="00606D03"/>
    <w:rsid w:val="006128CE"/>
    <w:rsid w:val="00614901"/>
    <w:rsid w:val="006164C5"/>
    <w:rsid w:val="00626AE2"/>
    <w:rsid w:val="00631F7D"/>
    <w:rsid w:val="00634933"/>
    <w:rsid w:val="00640A7C"/>
    <w:rsid w:val="00641396"/>
    <w:rsid w:val="00642721"/>
    <w:rsid w:val="00643D68"/>
    <w:rsid w:val="00653741"/>
    <w:rsid w:val="00675DDB"/>
    <w:rsid w:val="00675EAF"/>
    <w:rsid w:val="00676B66"/>
    <w:rsid w:val="006800C8"/>
    <w:rsid w:val="00694124"/>
    <w:rsid w:val="006A5E5C"/>
    <w:rsid w:val="006C6714"/>
    <w:rsid w:val="006C7B31"/>
    <w:rsid w:val="006D2CBC"/>
    <w:rsid w:val="006D6947"/>
    <w:rsid w:val="006D7D94"/>
    <w:rsid w:val="006E769D"/>
    <w:rsid w:val="006E7F3D"/>
    <w:rsid w:val="006F75F7"/>
    <w:rsid w:val="00706975"/>
    <w:rsid w:val="007358AE"/>
    <w:rsid w:val="00735D0D"/>
    <w:rsid w:val="00737E74"/>
    <w:rsid w:val="007479F7"/>
    <w:rsid w:val="0075413C"/>
    <w:rsid w:val="007602B0"/>
    <w:rsid w:val="00776332"/>
    <w:rsid w:val="0077679A"/>
    <w:rsid w:val="00776BC2"/>
    <w:rsid w:val="00777318"/>
    <w:rsid w:val="00783304"/>
    <w:rsid w:val="007859AE"/>
    <w:rsid w:val="00785AE6"/>
    <w:rsid w:val="007879B8"/>
    <w:rsid w:val="007A5760"/>
    <w:rsid w:val="007B492C"/>
    <w:rsid w:val="007B4D57"/>
    <w:rsid w:val="007F7B24"/>
    <w:rsid w:val="00803B6D"/>
    <w:rsid w:val="00807155"/>
    <w:rsid w:val="0084108B"/>
    <w:rsid w:val="00851EC6"/>
    <w:rsid w:val="00861956"/>
    <w:rsid w:val="008634DA"/>
    <w:rsid w:val="00864B59"/>
    <w:rsid w:val="00870192"/>
    <w:rsid w:val="00871B4D"/>
    <w:rsid w:val="00876077"/>
    <w:rsid w:val="008A2688"/>
    <w:rsid w:val="008A3A97"/>
    <w:rsid w:val="008B2245"/>
    <w:rsid w:val="008B31D5"/>
    <w:rsid w:val="008B3AAB"/>
    <w:rsid w:val="008B5777"/>
    <w:rsid w:val="008C071C"/>
    <w:rsid w:val="008C18B7"/>
    <w:rsid w:val="008E7E89"/>
    <w:rsid w:val="008F05A6"/>
    <w:rsid w:val="008F33D2"/>
    <w:rsid w:val="009040C6"/>
    <w:rsid w:val="00906E93"/>
    <w:rsid w:val="00920170"/>
    <w:rsid w:val="00922765"/>
    <w:rsid w:val="009228FB"/>
    <w:rsid w:val="00922FCE"/>
    <w:rsid w:val="009321DA"/>
    <w:rsid w:val="009345CA"/>
    <w:rsid w:val="0093640F"/>
    <w:rsid w:val="00981E12"/>
    <w:rsid w:val="00982E3F"/>
    <w:rsid w:val="00983957"/>
    <w:rsid w:val="00987F71"/>
    <w:rsid w:val="00991C34"/>
    <w:rsid w:val="00995E74"/>
    <w:rsid w:val="009A095B"/>
    <w:rsid w:val="009A43AD"/>
    <w:rsid w:val="009A6C00"/>
    <w:rsid w:val="009A7A87"/>
    <w:rsid w:val="009B07A8"/>
    <w:rsid w:val="009B1009"/>
    <w:rsid w:val="009B1C6F"/>
    <w:rsid w:val="009B3064"/>
    <w:rsid w:val="009B5B2C"/>
    <w:rsid w:val="009C09DB"/>
    <w:rsid w:val="009D41CE"/>
    <w:rsid w:val="009E67A8"/>
    <w:rsid w:val="009F446F"/>
    <w:rsid w:val="00A15360"/>
    <w:rsid w:val="00A24978"/>
    <w:rsid w:val="00A3648B"/>
    <w:rsid w:val="00A43BBB"/>
    <w:rsid w:val="00A4722D"/>
    <w:rsid w:val="00A70336"/>
    <w:rsid w:val="00A9507F"/>
    <w:rsid w:val="00A95EC8"/>
    <w:rsid w:val="00AA22DC"/>
    <w:rsid w:val="00AA4143"/>
    <w:rsid w:val="00AA7DC7"/>
    <w:rsid w:val="00AB6B48"/>
    <w:rsid w:val="00AC2C0C"/>
    <w:rsid w:val="00AD5549"/>
    <w:rsid w:val="00AE7766"/>
    <w:rsid w:val="00AF08AE"/>
    <w:rsid w:val="00AF2863"/>
    <w:rsid w:val="00AF4FF3"/>
    <w:rsid w:val="00AF7EDD"/>
    <w:rsid w:val="00B02C5F"/>
    <w:rsid w:val="00B04304"/>
    <w:rsid w:val="00B13FCD"/>
    <w:rsid w:val="00B142DA"/>
    <w:rsid w:val="00B16799"/>
    <w:rsid w:val="00B209E4"/>
    <w:rsid w:val="00B216E6"/>
    <w:rsid w:val="00B265B8"/>
    <w:rsid w:val="00B3285C"/>
    <w:rsid w:val="00B40571"/>
    <w:rsid w:val="00B53113"/>
    <w:rsid w:val="00B55897"/>
    <w:rsid w:val="00B646F9"/>
    <w:rsid w:val="00B67F4A"/>
    <w:rsid w:val="00B70BA0"/>
    <w:rsid w:val="00B71F20"/>
    <w:rsid w:val="00B76D84"/>
    <w:rsid w:val="00B80727"/>
    <w:rsid w:val="00B833AB"/>
    <w:rsid w:val="00B85C38"/>
    <w:rsid w:val="00B90DBF"/>
    <w:rsid w:val="00BA1CC9"/>
    <w:rsid w:val="00BA301E"/>
    <w:rsid w:val="00BB6C4F"/>
    <w:rsid w:val="00BC0344"/>
    <w:rsid w:val="00BC116D"/>
    <w:rsid w:val="00BC2AAD"/>
    <w:rsid w:val="00BC5155"/>
    <w:rsid w:val="00BC59C1"/>
    <w:rsid w:val="00BD559D"/>
    <w:rsid w:val="00BE1AAD"/>
    <w:rsid w:val="00BF066B"/>
    <w:rsid w:val="00C01167"/>
    <w:rsid w:val="00C02674"/>
    <w:rsid w:val="00C130CE"/>
    <w:rsid w:val="00C23AB9"/>
    <w:rsid w:val="00C315C9"/>
    <w:rsid w:val="00C35633"/>
    <w:rsid w:val="00C409D1"/>
    <w:rsid w:val="00C41E43"/>
    <w:rsid w:val="00C4581F"/>
    <w:rsid w:val="00C474D1"/>
    <w:rsid w:val="00C553DC"/>
    <w:rsid w:val="00C616B7"/>
    <w:rsid w:val="00C66087"/>
    <w:rsid w:val="00C6636F"/>
    <w:rsid w:val="00C6765E"/>
    <w:rsid w:val="00C703A5"/>
    <w:rsid w:val="00C70471"/>
    <w:rsid w:val="00C7163F"/>
    <w:rsid w:val="00C71C96"/>
    <w:rsid w:val="00C73C38"/>
    <w:rsid w:val="00C8410E"/>
    <w:rsid w:val="00C91AC6"/>
    <w:rsid w:val="00C974FB"/>
    <w:rsid w:val="00CA2E1E"/>
    <w:rsid w:val="00CA3BDD"/>
    <w:rsid w:val="00CA4304"/>
    <w:rsid w:val="00CA7D0A"/>
    <w:rsid w:val="00CB1228"/>
    <w:rsid w:val="00CB32BB"/>
    <w:rsid w:val="00CC2852"/>
    <w:rsid w:val="00CD2919"/>
    <w:rsid w:val="00CD3867"/>
    <w:rsid w:val="00CD447F"/>
    <w:rsid w:val="00CD4C6B"/>
    <w:rsid w:val="00CD7104"/>
    <w:rsid w:val="00CE5849"/>
    <w:rsid w:val="00D01B07"/>
    <w:rsid w:val="00D03E64"/>
    <w:rsid w:val="00D17662"/>
    <w:rsid w:val="00D21F04"/>
    <w:rsid w:val="00D3013D"/>
    <w:rsid w:val="00D34A31"/>
    <w:rsid w:val="00D367D5"/>
    <w:rsid w:val="00D3734D"/>
    <w:rsid w:val="00D41762"/>
    <w:rsid w:val="00D41FEC"/>
    <w:rsid w:val="00D52DD6"/>
    <w:rsid w:val="00D57D19"/>
    <w:rsid w:val="00D66B69"/>
    <w:rsid w:val="00D66FBC"/>
    <w:rsid w:val="00D71D3D"/>
    <w:rsid w:val="00D75AB8"/>
    <w:rsid w:val="00D77C3E"/>
    <w:rsid w:val="00D84825"/>
    <w:rsid w:val="00DA34D6"/>
    <w:rsid w:val="00DB4565"/>
    <w:rsid w:val="00DC1A3C"/>
    <w:rsid w:val="00DD0A25"/>
    <w:rsid w:val="00DE2C91"/>
    <w:rsid w:val="00E04D1C"/>
    <w:rsid w:val="00E10884"/>
    <w:rsid w:val="00E1292E"/>
    <w:rsid w:val="00E205DB"/>
    <w:rsid w:val="00E245D7"/>
    <w:rsid w:val="00E37572"/>
    <w:rsid w:val="00E411A7"/>
    <w:rsid w:val="00E503CD"/>
    <w:rsid w:val="00E8247A"/>
    <w:rsid w:val="00E915C7"/>
    <w:rsid w:val="00E925C2"/>
    <w:rsid w:val="00EA1BE7"/>
    <w:rsid w:val="00EA40BA"/>
    <w:rsid w:val="00EB43E6"/>
    <w:rsid w:val="00EB72B6"/>
    <w:rsid w:val="00EC180A"/>
    <w:rsid w:val="00EC44FF"/>
    <w:rsid w:val="00ED4841"/>
    <w:rsid w:val="00EE3ACD"/>
    <w:rsid w:val="00EE4F9C"/>
    <w:rsid w:val="00EE55AA"/>
    <w:rsid w:val="00EF0523"/>
    <w:rsid w:val="00EF7089"/>
    <w:rsid w:val="00F367A2"/>
    <w:rsid w:val="00F4582D"/>
    <w:rsid w:val="00F46F9F"/>
    <w:rsid w:val="00F46FBC"/>
    <w:rsid w:val="00F53B44"/>
    <w:rsid w:val="00F563C6"/>
    <w:rsid w:val="00F56B36"/>
    <w:rsid w:val="00F56C7D"/>
    <w:rsid w:val="00F647C4"/>
    <w:rsid w:val="00F67CCC"/>
    <w:rsid w:val="00F86737"/>
    <w:rsid w:val="00F8761F"/>
    <w:rsid w:val="00F92045"/>
    <w:rsid w:val="00F976EF"/>
    <w:rsid w:val="00FA3D0F"/>
    <w:rsid w:val="00FA58F8"/>
    <w:rsid w:val="00FB0A91"/>
    <w:rsid w:val="00FB69D1"/>
    <w:rsid w:val="00FC574A"/>
    <w:rsid w:val="00FC5AD6"/>
    <w:rsid w:val="00FC6152"/>
    <w:rsid w:val="00FD7D6E"/>
    <w:rsid w:val="00FD7F54"/>
    <w:rsid w:val="00FE20DC"/>
    <w:rsid w:val="01117621"/>
    <w:rsid w:val="01FE63A2"/>
    <w:rsid w:val="06415AAB"/>
    <w:rsid w:val="0844AB7E"/>
    <w:rsid w:val="08F56B81"/>
    <w:rsid w:val="0A071079"/>
    <w:rsid w:val="0C50AAB5"/>
    <w:rsid w:val="0F4DC8CB"/>
    <w:rsid w:val="10FFB857"/>
    <w:rsid w:val="168CE672"/>
    <w:rsid w:val="19B8376E"/>
    <w:rsid w:val="1AD13A3F"/>
    <w:rsid w:val="1B6AADC0"/>
    <w:rsid w:val="1EC45E61"/>
    <w:rsid w:val="24638C28"/>
    <w:rsid w:val="26DE8A31"/>
    <w:rsid w:val="281739F0"/>
    <w:rsid w:val="2A3F509B"/>
    <w:rsid w:val="2B094C4B"/>
    <w:rsid w:val="2C667EB1"/>
    <w:rsid w:val="2D24F1F5"/>
    <w:rsid w:val="2DE4E965"/>
    <w:rsid w:val="306DBA3D"/>
    <w:rsid w:val="308DFDDF"/>
    <w:rsid w:val="31ABE445"/>
    <w:rsid w:val="3561E007"/>
    <w:rsid w:val="3644FD5E"/>
    <w:rsid w:val="39699EF8"/>
    <w:rsid w:val="3D9348F1"/>
    <w:rsid w:val="3E078BA9"/>
    <w:rsid w:val="46232020"/>
    <w:rsid w:val="47B5A22F"/>
    <w:rsid w:val="4809195C"/>
    <w:rsid w:val="48A45AA0"/>
    <w:rsid w:val="4ADD90EC"/>
    <w:rsid w:val="4B0A584C"/>
    <w:rsid w:val="54981235"/>
    <w:rsid w:val="5542F13B"/>
    <w:rsid w:val="55D26097"/>
    <w:rsid w:val="583EAA7F"/>
    <w:rsid w:val="5DBF6019"/>
    <w:rsid w:val="685A9CCA"/>
    <w:rsid w:val="68E51756"/>
    <w:rsid w:val="6997DA27"/>
    <w:rsid w:val="6AFE13B6"/>
    <w:rsid w:val="6B07B836"/>
    <w:rsid w:val="6BF81219"/>
    <w:rsid w:val="70CB833C"/>
    <w:rsid w:val="724D993C"/>
    <w:rsid w:val="7267539D"/>
    <w:rsid w:val="773AC4C0"/>
    <w:rsid w:val="78A25AF1"/>
    <w:rsid w:val="78D69521"/>
    <w:rsid w:val="7E645A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24E91C"/>
  <w15:chartTrackingRefBased/>
  <w15:docId w15:val="{F253D5A9-E6E3-46CA-A607-9D29281AC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020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46F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646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46F9"/>
  </w:style>
  <w:style w:type="paragraph" w:styleId="Footer">
    <w:name w:val="footer"/>
    <w:basedOn w:val="Normal"/>
    <w:link w:val="FooterChar"/>
    <w:uiPriority w:val="99"/>
    <w:unhideWhenUsed/>
    <w:rsid w:val="00B646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46F9"/>
  </w:style>
  <w:style w:type="paragraph" w:styleId="BalloonText">
    <w:name w:val="Balloon Text"/>
    <w:basedOn w:val="Normal"/>
    <w:link w:val="BalloonTextChar"/>
    <w:uiPriority w:val="99"/>
    <w:semiHidden/>
    <w:unhideWhenUsed/>
    <w:rsid w:val="004823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23D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823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823D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823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23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23D5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675DD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59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71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FB19818F9C5024198B6F78956A4E7F7" ma:contentTypeVersion="20" ma:contentTypeDescription="Create a new document." ma:contentTypeScope="" ma:versionID="7a4d565275fec516af2db255990086ae">
  <xsd:schema xmlns:xsd="http://www.w3.org/2001/XMLSchema" xmlns:xs="http://www.w3.org/2001/XMLSchema" xmlns:p="http://schemas.microsoft.com/office/2006/metadata/properties" xmlns:ns2="5d8c711f-12c4-4b74-a160-ecf4c25002d6" xmlns:ns3="d810a318-5788-42c4-bc95-17272ed21e47" xmlns:ns4="http://schemas.microsoft.com/sharepoint/v4" targetNamespace="http://schemas.microsoft.com/office/2006/metadata/properties" ma:root="true" ma:fieldsID="f38753b2a199a0f0d3d5e01b029ea44f" ns2:_="" ns3:_="" ns4:_="">
    <xsd:import namespace="5d8c711f-12c4-4b74-a160-ecf4c25002d6"/>
    <xsd:import namespace="d810a318-5788-42c4-bc95-17272ed21e47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tim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4:IconOverlay" minOccurs="0"/>
                <xsd:element ref="ns2:Pers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8c711f-12c4-4b74-a160-ecf4c25002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time" ma:index="20" nillable="true" ma:displayName="time" ma:format="DateOnly" ma:internalName="time">
      <xsd:simpleType>
        <xsd:restriction base="dms:DateTime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f0ba17d1-332e-49f2-a71e-f3f54114149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Person" ma:index="26" nillable="true" ma:displayName="Person" ma:format="Dropdown" ma:list="UserInfo" ma:SharePointGroup="0" ma:internalName="Person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10a318-5788-42c4-bc95-17272ed21e4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629c3865-c860-4cfe-bfb0-6374394e6f6f}" ma:internalName="TaxCatchAll" ma:showField="CatchAllData" ma:web="d810a318-5788-42c4-bc95-17272ed21e4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5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ime xmlns="5d8c711f-12c4-4b74-a160-ecf4c25002d6" xsi:nil="true"/>
    <SharedWithUsers xmlns="d810a318-5788-42c4-bc95-17272ed21e47">
      <UserInfo>
        <DisplayName>Jennifer Dempsey</DisplayName>
        <AccountId>22</AccountId>
        <AccountType/>
      </UserInfo>
      <UserInfo>
        <DisplayName>Julia Freedgood</DisplayName>
        <AccountId>13</AccountId>
        <AccountType/>
      </UserInfo>
    </SharedWithUsers>
    <TaxCatchAll xmlns="d810a318-5788-42c4-bc95-17272ed21e47" xsi:nil="true"/>
    <lcf76f155ced4ddcb4097134ff3c332f xmlns="5d8c711f-12c4-4b74-a160-ecf4c25002d6">
      <Terms xmlns="http://schemas.microsoft.com/office/infopath/2007/PartnerControls"/>
    </lcf76f155ced4ddcb4097134ff3c332f>
    <IconOverlay xmlns="http://schemas.microsoft.com/sharepoint/v4" xsi:nil="true"/>
    <Person xmlns="5d8c711f-12c4-4b74-a160-ecf4c25002d6">
      <UserInfo>
        <DisplayName/>
        <AccountId xsi:nil="true"/>
        <AccountType/>
      </UserInfo>
    </Person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CD435E2-4EDC-4147-9B46-D4F9E3BFDCAD}"/>
</file>

<file path=customXml/itemProps2.xml><?xml version="1.0" encoding="utf-8"?>
<ds:datastoreItem xmlns:ds="http://schemas.openxmlformats.org/officeDocument/2006/customXml" ds:itemID="{BEAEDC21-F092-491C-8525-06260E841518}">
  <ds:schemaRefs>
    <ds:schemaRef ds:uri="http://schemas.microsoft.com/office/2006/metadata/properties"/>
    <ds:schemaRef ds:uri="http://schemas.microsoft.com/office/infopath/2007/PartnerControls"/>
    <ds:schemaRef ds:uri="5d8c711f-12c4-4b74-a160-ecf4c25002d6"/>
    <ds:schemaRef ds:uri="d810a318-5788-42c4-bc95-17272ed21e47"/>
    <ds:schemaRef ds:uri="http://schemas.microsoft.com/sharepoint/v4"/>
  </ds:schemaRefs>
</ds:datastoreItem>
</file>

<file path=customXml/itemProps3.xml><?xml version="1.0" encoding="utf-8"?>
<ds:datastoreItem xmlns:ds="http://schemas.openxmlformats.org/officeDocument/2006/customXml" ds:itemID="{368AF806-6F80-4B55-BE45-9911F1DE3F8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206</Words>
  <Characters>1180</Characters>
  <Application>Microsoft Office Word</Application>
  <DocSecurity>0</DocSecurity>
  <Lines>9</Lines>
  <Paragraphs>2</Paragraphs>
  <ScaleCrop>false</ScaleCrop>
  <Company/>
  <LinksUpToDate>false</LinksUpToDate>
  <CharactersWithSpaces>1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nda</dc:creator>
  <cp:keywords/>
  <dc:description/>
  <cp:lastModifiedBy>Corey Thomas</cp:lastModifiedBy>
  <cp:revision>5</cp:revision>
  <cp:lastPrinted>2022-02-28T18:33:00Z</cp:lastPrinted>
  <dcterms:created xsi:type="dcterms:W3CDTF">2022-10-03T18:37:00Z</dcterms:created>
  <dcterms:modified xsi:type="dcterms:W3CDTF">2023-11-16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B19818F9C5024198B6F78956A4E7F7</vt:lpwstr>
  </property>
  <property fmtid="{D5CDD505-2E9C-101B-9397-08002B2CF9AE}" pid="3" name="MediaServiceImageTags">
    <vt:lpwstr/>
  </property>
</Properties>
</file>